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3F634" w14:textId="5D749DEE" w:rsidR="007A5D22" w:rsidRPr="00565362" w:rsidRDefault="00914275" w:rsidP="009C312D">
      <w:pPr>
        <w:jc w:val="center"/>
        <w:rPr>
          <w:rFonts w:cstheme="minorHAnsi"/>
          <w:rtl/>
        </w:rPr>
      </w:pPr>
      <w:r w:rsidRPr="00565362">
        <w:rPr>
          <w:rFonts w:cstheme="minorHAnsi"/>
          <w:noProof/>
          <w:sz w:val="60"/>
          <w:szCs w:val="60"/>
        </w:rPr>
        <w:drawing>
          <wp:inline distT="0" distB="0" distL="0" distR="0" wp14:anchorId="343A2F9B" wp14:editId="560A9D49">
            <wp:extent cx="3085801" cy="9619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5801" cy="961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19F25" w14:textId="013F72E8" w:rsidR="009C312D" w:rsidRDefault="009C312D" w:rsidP="00497B13">
      <w:pPr>
        <w:tabs>
          <w:tab w:val="left" w:pos="8640"/>
          <w:tab w:val="left" w:pos="9270"/>
        </w:tabs>
        <w:ind w:left="450" w:right="540" w:hanging="90"/>
        <w:jc w:val="center"/>
        <w:rPr>
          <w:rFonts w:cstheme="minorHAnsi"/>
          <w:b/>
          <w:bCs/>
          <w:sz w:val="36"/>
          <w:szCs w:val="36"/>
        </w:rPr>
      </w:pPr>
      <w:r w:rsidRPr="00565362">
        <w:rPr>
          <w:rFonts w:cstheme="minorHAnsi"/>
          <w:b/>
          <w:bCs/>
          <w:sz w:val="36"/>
          <w:szCs w:val="36"/>
        </w:rPr>
        <w:t xml:space="preserve">Application form </w:t>
      </w:r>
      <w:r w:rsidR="00D72D14">
        <w:rPr>
          <w:rFonts w:cstheme="minorHAnsi"/>
          <w:b/>
          <w:bCs/>
          <w:sz w:val="36"/>
          <w:szCs w:val="36"/>
        </w:rPr>
        <w:t>to study</w:t>
      </w:r>
      <w:r w:rsidRPr="00565362">
        <w:rPr>
          <w:rFonts w:cstheme="minorHAnsi"/>
          <w:b/>
          <w:bCs/>
          <w:sz w:val="36"/>
          <w:szCs w:val="36"/>
        </w:rPr>
        <w:t xml:space="preserve"> at </w:t>
      </w:r>
      <w:r w:rsidR="00D72D14">
        <w:rPr>
          <w:rFonts w:cstheme="minorHAnsi"/>
          <w:b/>
          <w:bCs/>
          <w:sz w:val="36"/>
          <w:szCs w:val="36"/>
        </w:rPr>
        <w:t xml:space="preserve">the </w:t>
      </w:r>
      <w:r w:rsidRPr="00565362">
        <w:rPr>
          <w:rFonts w:cstheme="minorHAnsi"/>
          <w:b/>
          <w:bCs/>
          <w:sz w:val="36"/>
          <w:szCs w:val="36"/>
        </w:rPr>
        <w:t>Institute for Advanced Studies in Basic Sciences</w:t>
      </w:r>
      <w:r w:rsidR="00D72D14">
        <w:rPr>
          <w:rFonts w:cstheme="minorHAnsi"/>
          <w:b/>
          <w:bCs/>
          <w:sz w:val="36"/>
          <w:szCs w:val="36"/>
        </w:rPr>
        <w:t xml:space="preserve"> (IASBS)</w:t>
      </w:r>
    </w:p>
    <w:p w14:paraId="6A906333" w14:textId="4B58A9C2" w:rsidR="00601D1D" w:rsidRDefault="00497B13" w:rsidP="00497B13">
      <w:pPr>
        <w:tabs>
          <w:tab w:val="left" w:pos="180"/>
        </w:tabs>
        <w:ind w:left="-270" w:hanging="90"/>
        <w:rPr>
          <w:rFonts w:cstheme="minorHAnsi"/>
          <w:b/>
          <w:bCs/>
          <w:color w:val="6C0000"/>
          <w:sz w:val="32"/>
          <w:szCs w:val="32"/>
        </w:rPr>
      </w:pPr>
      <w:r>
        <w:rPr>
          <w:rFonts w:cstheme="minorHAnsi"/>
          <w:b/>
          <w:bCs/>
          <w:color w:val="6C0000"/>
          <w:sz w:val="32"/>
          <w:szCs w:val="32"/>
        </w:rPr>
        <w:t xml:space="preserve">          </w:t>
      </w:r>
    </w:p>
    <w:p w14:paraId="76D13C02" w14:textId="5DF639B7" w:rsidR="00914275" w:rsidRPr="00DE4459" w:rsidRDefault="00601D1D" w:rsidP="00497B13">
      <w:pPr>
        <w:tabs>
          <w:tab w:val="left" w:pos="180"/>
        </w:tabs>
        <w:ind w:left="-270" w:hanging="90"/>
        <w:rPr>
          <w:rFonts w:cstheme="minorHAnsi"/>
          <w:b/>
          <w:bCs/>
          <w:color w:val="6C0000"/>
          <w:sz w:val="36"/>
          <w:szCs w:val="36"/>
        </w:rPr>
      </w:pPr>
      <w:r w:rsidRPr="00DE4459">
        <w:rPr>
          <w:rFonts w:cstheme="minorHAnsi"/>
          <w:b/>
          <w:bCs/>
          <w:color w:val="6C0000"/>
          <w:sz w:val="36"/>
          <w:szCs w:val="36"/>
        </w:rPr>
        <w:t xml:space="preserve">           </w:t>
      </w:r>
      <w:r w:rsidR="00914275" w:rsidRPr="00DE4459">
        <w:rPr>
          <w:rFonts w:cstheme="minorHAnsi"/>
          <w:b/>
          <w:bCs/>
          <w:color w:val="6C0000"/>
          <w:sz w:val="36"/>
          <w:szCs w:val="36"/>
        </w:rPr>
        <w:t>Personal information</w:t>
      </w:r>
    </w:p>
    <w:p w14:paraId="055226E3" w14:textId="4A111AA4" w:rsidR="00914275" w:rsidRPr="00565362" w:rsidRDefault="00601D1D" w:rsidP="00914275">
      <w:pPr>
        <w:ind w:left="360"/>
        <w:rPr>
          <w:rFonts w:cstheme="minorHAnsi"/>
        </w:rPr>
      </w:pPr>
      <w:r w:rsidRPr="00565362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249BD4" wp14:editId="6BDD9EA0">
                <wp:simplePos x="0" y="0"/>
                <wp:positionH relativeFrom="margin">
                  <wp:posOffset>304800</wp:posOffset>
                </wp:positionH>
                <wp:positionV relativeFrom="paragraph">
                  <wp:posOffset>71120</wp:posOffset>
                </wp:positionV>
                <wp:extent cx="6344920" cy="5814060"/>
                <wp:effectExtent l="0" t="0" r="17780" b="1524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44920" cy="5814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 cmpd="sng">
                          <a:solidFill>
                            <a:schemeClr val="bg2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402C6" w14:textId="587C3109" w:rsidR="00EF071B" w:rsidRPr="00565362" w:rsidRDefault="00914275" w:rsidP="00CD41A8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Name: ____________________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  <w:rtl/>
                              </w:rPr>
                              <w:t xml:space="preserve">              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</w:rPr>
                              <w:t xml:space="preserve">         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Surname: ___________________</w:t>
                            </w:r>
                          </w:p>
                          <w:p w14:paraId="7D2C8478" w14:textId="40CC5389" w:rsidR="00EF071B" w:rsidRPr="00565362" w:rsidRDefault="00914275" w:rsidP="00CD41A8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Country: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____________________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  <w:rtl/>
                              </w:rPr>
                              <w:t xml:space="preserve">     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  <w:rtl/>
                              </w:rPr>
                              <w:t xml:space="preserve">        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Passport No.: ___________________</w:t>
                            </w:r>
                          </w:p>
                          <w:p w14:paraId="524B77B7" w14:textId="27D0B2EA" w:rsidR="00EF071B" w:rsidRPr="00565362" w:rsidRDefault="00914275" w:rsidP="00CD41A8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Passport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</w:rPr>
                              <w:t>’s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>d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ate of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>i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ssue</w:t>
                            </w:r>
                            <w:r w:rsidR="007F46DD">
                              <w:rPr>
                                <w:rFonts w:asciiTheme="minorHAnsi" w:hAnsiTheme="minorHAnsi" w:cstheme="minorHAnsi"/>
                              </w:rPr>
                              <w:t>*</w:t>
                            </w:r>
                            <w:r w:rsidR="00901760">
                              <w:rPr>
                                <w:rFonts w:asciiTheme="minorHAnsi" w:hAnsiTheme="minorHAnsi" w:cstheme="minorBidi"/>
                                <w:lang w:bidi="fa-IR"/>
                              </w:rPr>
                              <w:t>:</w:t>
                            </w:r>
                            <w:r w:rsidR="007F46DD">
                              <w:rPr>
                                <w:rFonts w:asciiTheme="minorHAnsi" w:hAnsiTheme="minorHAnsi" w:cstheme="minorBidi"/>
                                <w:lang w:bidi="fa-IR"/>
                              </w:rPr>
                              <w:t xml:space="preserve"> </w:t>
                            </w:r>
                            <w:r w:rsidR="007F46DD" w:rsidRPr="00565362">
                              <w:rPr>
                                <w:rFonts w:asciiTheme="minorHAnsi" w:hAnsiTheme="minorHAnsi" w:cstheme="minorHAnsi"/>
                              </w:rPr>
                              <w:t>__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/</w:t>
                            </w:r>
                            <w:bookmarkStart w:id="0" w:name="_Hlk128231016"/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__</w:t>
                            </w:r>
                            <w:bookmarkEnd w:id="0"/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/_____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         Passport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</w:rPr>
                              <w:t>’s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date of expir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</w:rPr>
                              <w:t>y</w:t>
                            </w:r>
                            <w:r w:rsidR="00901760">
                              <w:rPr>
                                <w:rFonts w:asciiTheme="minorHAnsi" w:hAnsiTheme="minorHAnsi" w:cstheme="minorHAnsi"/>
                              </w:rPr>
                              <w:t>*: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__/__/_____</w:t>
                            </w:r>
                          </w:p>
                          <w:p w14:paraId="3A5DDFAD" w14:textId="4944845F" w:rsidR="00914275" w:rsidRPr="00565362" w:rsidRDefault="00914275" w:rsidP="00CD41A8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Place of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>b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irth</w:t>
                            </w:r>
                            <w:r w:rsidR="00601D1D">
                              <w:rPr>
                                <w:rFonts w:asciiTheme="minorHAnsi" w:hAnsiTheme="minorHAnsi" w:cstheme="minorHAnsi"/>
                              </w:rPr>
                              <w:t>*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: ____________________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      Date of birth</w:t>
                            </w:r>
                            <w:r w:rsidR="00601D1D">
                              <w:rPr>
                                <w:rFonts w:asciiTheme="minorHAnsi" w:hAnsiTheme="minorHAnsi" w:cstheme="minorHAnsi"/>
                              </w:rPr>
                              <w:t>*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>: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__/__/_____</w:t>
                            </w:r>
                          </w:p>
                          <w:p w14:paraId="16D4E25D" w14:textId="64970687" w:rsidR="00EF071B" w:rsidRPr="00565362" w:rsidRDefault="00914275" w:rsidP="00CD41A8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Sex: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="00305FE8" w:rsidRPr="00565362">
                              <w:rPr>
                                <w:rFonts w:asciiTheme="minorHAnsi" w:hAnsiTheme="minorHAnsi" w:cstheme="minorHAnsi"/>
                              </w:rPr>
                              <w:t xml:space="preserve">Female </w:t>
                            </w:r>
                            <w:r w:rsidRPr="00565362">
                              <w:rPr>
                                <w:rFonts w:ascii="Segoe UI Symbol" w:eastAsia="MS Gothic" w:hAnsi="Segoe UI Symbol" w:cs="Segoe UI Symbol"/>
                              </w:rPr>
                              <w:t>☐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305FE8" w:rsidRPr="00565362">
                              <w:rPr>
                                <w:rFonts w:asciiTheme="minorHAnsi" w:hAnsiTheme="minorHAnsi" w:cstheme="minorHAnsi"/>
                              </w:rPr>
                              <w:t xml:space="preserve">Male </w:t>
                            </w:r>
                            <w:r w:rsidRPr="00565362">
                              <w:rPr>
                                <w:rFonts w:ascii="Segoe UI Symbol" w:eastAsia="MS Gothic" w:hAnsi="Segoe UI Symbol" w:cs="Segoe UI Symbol"/>
                              </w:rPr>
                              <w:t>☐</w:t>
                            </w:r>
                            <w:r w:rsidR="00EF071B" w:rsidRPr="00565362">
                              <w:rPr>
                                <w:rFonts w:asciiTheme="minorHAnsi" w:eastAsia="MS Gothic" w:hAnsiTheme="minorHAnsi" w:cstheme="minorHAnsi"/>
                              </w:rPr>
                              <w:t xml:space="preserve">         </w:t>
                            </w:r>
                            <w:r w:rsidR="00F36981" w:rsidRPr="00565362">
                              <w:rPr>
                                <w:rFonts w:asciiTheme="minorHAnsi" w:eastAsia="MS Gothic" w:hAnsiTheme="minorHAnsi" w:cstheme="minorHAnsi"/>
                              </w:rPr>
                              <w:t xml:space="preserve"> </w:t>
                            </w:r>
                            <w:r w:rsidR="00217111">
                              <w:rPr>
                                <w:rFonts w:asciiTheme="minorHAnsi" w:eastAsia="MS Gothic" w:hAnsiTheme="minorHAnsi" w:cstheme="minorHAnsi"/>
                              </w:rPr>
                              <w:t xml:space="preserve">            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Marital Status:  Single </w:t>
                            </w:r>
                            <w:r w:rsidR="00EF071B" w:rsidRPr="00565362">
                              <w:rPr>
                                <w:rFonts w:ascii="Segoe UI Symbol" w:eastAsia="MS Gothic" w:hAnsi="Segoe UI Symbol" w:cs="Segoe UI Symbol"/>
                              </w:rPr>
                              <w:t>☐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Married </w:t>
                            </w:r>
                            <w:r w:rsidR="00EF071B" w:rsidRPr="00565362">
                              <w:rPr>
                                <w:rFonts w:ascii="Segoe UI Symbol" w:eastAsia="MS Gothic" w:hAnsi="Segoe UI Symbol" w:cs="Segoe UI Symbol"/>
                              </w:rPr>
                              <w:t>☐</w:t>
                            </w:r>
                            <w:r w:rsidR="00EF071B" w:rsidRPr="00565362">
                              <w:rPr>
                                <w:rFonts w:asciiTheme="minorHAnsi" w:eastAsia="MS Gothic" w:hAnsiTheme="minorHAnsi" w:cstheme="minorHAnsi"/>
                              </w:rPr>
                              <w:t xml:space="preserve">         </w:t>
                            </w:r>
                          </w:p>
                          <w:p w14:paraId="3349A5C6" w14:textId="7FBF2C21" w:rsidR="008561E1" w:rsidRDefault="008561E1" w:rsidP="008561E1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Occupation: ________________                       At: </w:t>
                            </w:r>
                          </w:p>
                          <w:p w14:paraId="3902845D" w14:textId="1B03105C" w:rsidR="00914275" w:rsidRPr="00565362" w:rsidRDefault="00914275" w:rsidP="00CD41A8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Address: </w:t>
                            </w:r>
                            <w:bookmarkStart w:id="1" w:name="_Hlk127783303"/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________________________________________________________</w:t>
                            </w:r>
                            <w:bookmarkEnd w:id="1"/>
                          </w:p>
                          <w:p w14:paraId="32D60776" w14:textId="713EDFF1" w:rsidR="008561E1" w:rsidRPr="00565362" w:rsidRDefault="008561E1" w:rsidP="00CD41A8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________________________________________________________________</w:t>
                            </w:r>
                          </w:p>
                          <w:p w14:paraId="309CA8B8" w14:textId="2107BCAC" w:rsidR="00914275" w:rsidRPr="00565362" w:rsidRDefault="00D72D14" w:rsidP="008561E1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  <w:rtl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Mobile</w:t>
                            </w:r>
                            <w:r w:rsidR="00914275" w:rsidRPr="00565362">
                              <w:rPr>
                                <w:rFonts w:asciiTheme="minorHAnsi" w:hAnsiTheme="minorHAnsi" w:cstheme="minorHAnsi"/>
                              </w:rPr>
                              <w:t>.: ____________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</w:t>
                            </w:r>
                            <w:r w:rsidR="008561E1" w:rsidRPr="00565362">
                              <w:rPr>
                                <w:rFonts w:asciiTheme="minorHAnsi" w:hAnsiTheme="minorHAnsi" w:cstheme="minorHAnsi"/>
                                <w:rtl/>
                              </w:rPr>
                              <w:t xml:space="preserve">   </w:t>
                            </w:r>
                            <w:r w:rsidR="00914275" w:rsidRPr="00565362">
                              <w:rPr>
                                <w:rFonts w:asciiTheme="minorHAnsi" w:hAnsiTheme="minorHAnsi" w:cstheme="minorHAnsi"/>
                                <w:rtl/>
                              </w:rPr>
                              <w:t xml:space="preserve">                            </w:t>
                            </w:r>
                            <w:r w:rsidR="00914275" w:rsidRPr="00565362">
                              <w:rPr>
                                <w:rFonts w:asciiTheme="minorHAnsi" w:hAnsiTheme="minorHAnsi" w:cstheme="minorHAnsi"/>
                              </w:rPr>
                              <w:t>Email:  ___________________</w:t>
                            </w:r>
                          </w:p>
                          <w:p w14:paraId="60016405" w14:textId="77777777" w:rsidR="00601D1D" w:rsidRDefault="008561E1" w:rsidP="008561E1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Skype ID: ____________    </w:t>
                            </w:r>
                          </w:p>
                          <w:p w14:paraId="7BC00946" w14:textId="77777777" w:rsidR="00601D1D" w:rsidRDefault="00601D1D" w:rsidP="008561E1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8218B46" w14:textId="169D802A" w:rsidR="00601D1D" w:rsidRPr="00601D1D" w:rsidRDefault="00601D1D" w:rsidP="00601D1D">
                            <w:pPr>
                              <w:pStyle w:val="FrameContents"/>
                              <w:ind w:left="9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01D1D">
                              <w:rPr>
                                <w:rFonts w:asciiTheme="minorHAnsi" w:hAnsiTheme="minorHAnsi" w:cstheme="minorHAnsi"/>
                              </w:rPr>
                              <w:t>Knowledge of Farsi/Persian: Speaking (0 to 10)                       Listening (0 to 10)</w:t>
                            </w:r>
                          </w:p>
                          <w:p w14:paraId="29E8BF1E" w14:textId="334A869A" w:rsidR="00601D1D" w:rsidRPr="00565362" w:rsidRDefault="00601D1D" w:rsidP="00601D1D">
                            <w:pPr>
                              <w:pStyle w:val="FrameContents"/>
                              <w:jc w:val="both"/>
                              <w:rPr>
                                <w:rFonts w:asciiTheme="minorHAnsi" w:eastAsia="MS Gothic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English proficiency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t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est: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                     S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core: _____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     Date of expiry*: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______  </w:t>
                            </w:r>
                            <w:r w:rsidRPr="00565362">
                              <w:rPr>
                                <w:rFonts w:asciiTheme="minorHAnsi" w:eastAsia="MS Gothic" w:hAnsiTheme="minorHAnsi" w:cstheme="minorHAnsi"/>
                              </w:rPr>
                              <w:t xml:space="preserve">  </w:t>
                            </w:r>
                          </w:p>
                          <w:p w14:paraId="60F8AEB3" w14:textId="77777777" w:rsidR="00601D1D" w:rsidRPr="00565362" w:rsidRDefault="00601D1D" w:rsidP="00601D1D">
                            <w:pPr>
                              <w:pStyle w:val="FrameContents"/>
                              <w:ind w:firstLine="18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F52E9D6" w14:textId="4A9BE328" w:rsidR="00601D1D" w:rsidRPr="00565362" w:rsidRDefault="00601D1D" w:rsidP="00601D1D">
                            <w:pPr>
                              <w:pStyle w:val="FrameContents"/>
                              <w:jc w:val="both"/>
                              <w:rPr>
                                <w:rFonts w:asciiTheme="minorHAnsi" w:eastAsia="MS Gothic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How d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id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you know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about the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IASBS? </w:t>
                            </w:r>
                            <w:r w:rsidRPr="00565362">
                              <w:rPr>
                                <w:rFonts w:asciiTheme="minorHAnsi" w:eastAsia="MS Gothic" w:hAnsiTheme="minorHAnsi" w:cstheme="minorHAnsi"/>
                              </w:rPr>
                              <w:t xml:space="preserve">   Friends </w:t>
                            </w:r>
                            <w:r w:rsidRPr="00565362">
                              <w:rPr>
                                <w:rFonts w:ascii="Segoe UI Symbol" w:eastAsia="MS Gothic" w:hAnsi="Segoe UI Symbol" w:cs="Segoe UI Symbol"/>
                              </w:rPr>
                              <w:t>☐</w:t>
                            </w:r>
                            <w:r w:rsidRPr="00565362">
                              <w:rPr>
                                <w:rFonts w:asciiTheme="minorHAnsi" w:eastAsia="MS Gothic" w:hAnsiTheme="minorHAnsi" w:cstheme="minorHAnsi"/>
                              </w:rPr>
                              <w:t xml:space="preserve"> Website </w:t>
                            </w:r>
                            <w:r w:rsidRPr="00565362">
                              <w:rPr>
                                <w:rFonts w:ascii="Segoe UI Symbol" w:eastAsia="MS Gothic" w:hAnsi="Segoe UI Symbol" w:cs="Segoe UI Symbol"/>
                              </w:rPr>
                              <w:t>☐</w:t>
                            </w:r>
                            <w:r w:rsidRPr="00565362">
                              <w:rPr>
                                <w:rFonts w:asciiTheme="minorHAnsi" w:eastAsia="MS Gothic" w:hAnsiTheme="minorHAnsi" w:cstheme="minorHAnsi"/>
                              </w:rPr>
                              <w:t xml:space="preserve">    </w:t>
                            </w:r>
                          </w:p>
                          <w:p w14:paraId="6AE1844A" w14:textId="301B3F83" w:rsidR="00601D1D" w:rsidRPr="00565362" w:rsidRDefault="00601D1D" w:rsidP="00601D1D">
                            <w:pPr>
                              <w:pStyle w:val="FrameContents"/>
                              <w:jc w:val="both"/>
                              <w:rPr>
                                <w:rFonts w:asciiTheme="minorHAnsi" w:eastAsia="MS Gothic" w:hAnsiTheme="minorHAnsi" w:cstheme="minorHAnsi"/>
                              </w:rPr>
                            </w:pPr>
                            <w:r>
                              <w:rPr>
                                <w:rFonts w:asciiTheme="minorHAnsi" w:eastAsia="MS Gothic" w:hAnsiTheme="minorHAnsi" w:cstheme="minorHAnsi"/>
                              </w:rPr>
                              <w:t xml:space="preserve">  Social media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_____________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          O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ther: _____________________________</w:t>
                            </w:r>
                          </w:p>
                          <w:p w14:paraId="1506173C" w14:textId="2AC15F2F" w:rsidR="00914275" w:rsidRDefault="00914275" w:rsidP="00914275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FA81DA7" w14:textId="77777777" w:rsidR="0044169A" w:rsidRDefault="0044169A" w:rsidP="0044169A">
                            <w:pPr>
                              <w:rPr>
                                <w:rFonts w:cstheme="minorHAnsi"/>
                                <w:b/>
                                <w:bCs/>
                                <w:color w:val="6C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6C0000"/>
                                <w:sz w:val="32"/>
                                <w:szCs w:val="32"/>
                              </w:rPr>
                              <w:t xml:space="preserve">   </w:t>
                            </w:r>
                          </w:p>
                          <w:p w14:paraId="3965EFD4" w14:textId="1E4BDE9E" w:rsidR="0044169A" w:rsidRPr="00601D1D" w:rsidRDefault="0044169A" w:rsidP="0044169A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*</w:t>
                            </w:r>
                            <w:r w:rsidRPr="00601D1D">
                              <w:rPr>
                                <w:rFonts w:cstheme="minorHAnsi"/>
                              </w:rPr>
                              <w:t>Date Format: dd/mm/</w:t>
                            </w:r>
                            <w:proofErr w:type="spellStart"/>
                            <w:r w:rsidRPr="00601D1D">
                              <w:rPr>
                                <w:rFonts w:cstheme="minorHAnsi"/>
                              </w:rPr>
                              <w:t>yyyy</w:t>
                            </w:r>
                            <w:proofErr w:type="spellEnd"/>
                          </w:p>
                          <w:p w14:paraId="25B621C7" w14:textId="77777777" w:rsidR="00914275" w:rsidRPr="00565362" w:rsidRDefault="00914275" w:rsidP="00914275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73AA5FC" w14:textId="77777777" w:rsidR="00914275" w:rsidRPr="00565362" w:rsidRDefault="00914275" w:rsidP="00914275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FFE9474" w14:textId="77777777" w:rsidR="00914275" w:rsidRPr="00565362" w:rsidRDefault="00914275" w:rsidP="00914275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4921329" w14:textId="0A278385" w:rsidR="00914275" w:rsidRPr="00565362" w:rsidRDefault="00914275" w:rsidP="00914275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249BD4" id="Rectangle 1" o:spid="_x0000_s1026" style="position:absolute;left:0;text-align:left;margin-left:24pt;margin-top:5.6pt;width:499.6pt;height:457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" strokecolor="#747070 [1614]" strokeweight="1.5pt">
                <v:textbox>
                  <w:txbxContent>
                    <w:p w14:paraId="4D7402C6" w14:textId="587C3109" w:rsidR="00EF071B" w:rsidRPr="00565362" w:rsidRDefault="00914275" w:rsidP="00CD41A8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>Name: ____________________</w:t>
                      </w:r>
                      <w:r w:rsidRPr="00565362">
                        <w:rPr>
                          <w:rFonts w:asciiTheme="minorHAnsi" w:hAnsiTheme="minorHAnsi" w:cstheme="minorHAnsi"/>
                          <w:rtl/>
                        </w:rPr>
                        <w:t xml:space="preserve">              </w:t>
                      </w:r>
                      <w:r w:rsidR="00D72D14">
                        <w:rPr>
                          <w:rFonts w:asciiTheme="minorHAnsi" w:hAnsiTheme="minorHAnsi" w:cstheme="minorHAnsi"/>
                        </w:rPr>
                        <w:t xml:space="preserve">         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Surname: ___________________</w:t>
                      </w:r>
                    </w:p>
                    <w:p w14:paraId="7D2C8478" w14:textId="40CC5389" w:rsidR="00EF071B" w:rsidRPr="00565362" w:rsidRDefault="00914275" w:rsidP="00CD41A8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Country: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____________________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  <w:r w:rsidR="00EF071B" w:rsidRPr="00565362">
                        <w:rPr>
                          <w:rFonts w:asciiTheme="minorHAnsi" w:hAnsiTheme="minorHAnsi" w:cstheme="minorHAnsi"/>
                          <w:rtl/>
                        </w:rPr>
                        <w:t xml:space="preserve">     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EF071B" w:rsidRPr="00565362">
                        <w:rPr>
                          <w:rFonts w:asciiTheme="minorHAnsi" w:hAnsiTheme="minorHAnsi" w:cstheme="minorHAnsi"/>
                          <w:rtl/>
                        </w:rPr>
                        <w:t xml:space="preserve">        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Passport No.: ___________________</w:t>
                      </w:r>
                    </w:p>
                    <w:p w14:paraId="524B77B7" w14:textId="27D0B2EA" w:rsidR="00EF071B" w:rsidRPr="00565362" w:rsidRDefault="00914275" w:rsidP="00CD41A8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>Passport</w:t>
                      </w:r>
                      <w:r w:rsidR="00D72D14">
                        <w:rPr>
                          <w:rFonts w:asciiTheme="minorHAnsi" w:hAnsiTheme="minorHAnsi" w:cstheme="minorHAnsi"/>
                        </w:rPr>
                        <w:t>’s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>d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ate of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>i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ssue</w:t>
                      </w:r>
                      <w:r w:rsidR="007F46DD">
                        <w:rPr>
                          <w:rFonts w:asciiTheme="minorHAnsi" w:hAnsiTheme="minorHAnsi" w:cstheme="minorHAnsi"/>
                        </w:rPr>
                        <w:t>*</w:t>
                      </w:r>
                      <w:r w:rsidR="00901760">
                        <w:rPr>
                          <w:rFonts w:asciiTheme="minorHAnsi" w:hAnsiTheme="minorHAnsi" w:cstheme="minorBidi"/>
                          <w:lang w:bidi="fa-IR"/>
                        </w:rPr>
                        <w:t>:</w:t>
                      </w:r>
                      <w:r w:rsidR="007F46DD">
                        <w:rPr>
                          <w:rFonts w:asciiTheme="minorHAnsi" w:hAnsiTheme="minorHAnsi" w:cstheme="minorBidi"/>
                          <w:lang w:bidi="fa-IR"/>
                        </w:rPr>
                        <w:t xml:space="preserve"> </w:t>
                      </w:r>
                      <w:r w:rsidR="007F46DD" w:rsidRPr="00565362">
                        <w:rPr>
                          <w:rFonts w:asciiTheme="minorHAnsi" w:hAnsiTheme="minorHAnsi" w:cstheme="minorHAnsi"/>
                        </w:rPr>
                        <w:t>__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/</w:t>
                      </w:r>
                      <w:bookmarkStart w:id="2" w:name="_Hlk128231016"/>
                      <w:r w:rsidRPr="00565362">
                        <w:rPr>
                          <w:rFonts w:asciiTheme="minorHAnsi" w:hAnsiTheme="minorHAnsi" w:cstheme="minorHAnsi"/>
                        </w:rPr>
                        <w:t>__</w:t>
                      </w:r>
                      <w:bookmarkEnd w:id="2"/>
                      <w:r w:rsidRPr="00565362">
                        <w:rPr>
                          <w:rFonts w:asciiTheme="minorHAnsi" w:hAnsiTheme="minorHAnsi" w:cstheme="minorHAnsi"/>
                        </w:rPr>
                        <w:t>/_____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         Passport</w:t>
                      </w:r>
                      <w:r w:rsidR="00D72D14">
                        <w:rPr>
                          <w:rFonts w:asciiTheme="minorHAnsi" w:hAnsiTheme="minorHAnsi" w:cstheme="minorHAnsi"/>
                        </w:rPr>
                        <w:t>’s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date of expir</w:t>
                      </w:r>
                      <w:r w:rsidR="00D72D14">
                        <w:rPr>
                          <w:rFonts w:asciiTheme="minorHAnsi" w:hAnsiTheme="minorHAnsi" w:cstheme="minorHAnsi"/>
                        </w:rPr>
                        <w:t>y</w:t>
                      </w:r>
                      <w:r w:rsidR="00901760">
                        <w:rPr>
                          <w:rFonts w:asciiTheme="minorHAnsi" w:hAnsiTheme="minorHAnsi" w:cstheme="minorHAnsi"/>
                        </w:rPr>
                        <w:t>*: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__/__/_____</w:t>
                      </w:r>
                    </w:p>
                    <w:p w14:paraId="3A5DDFAD" w14:textId="4944845F" w:rsidR="00914275" w:rsidRPr="00565362" w:rsidRDefault="00914275" w:rsidP="00CD41A8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Place of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>b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irth</w:t>
                      </w:r>
                      <w:r w:rsidR="00601D1D">
                        <w:rPr>
                          <w:rFonts w:asciiTheme="minorHAnsi" w:hAnsiTheme="minorHAnsi" w:cstheme="minorHAnsi"/>
                        </w:rPr>
                        <w:t>*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: ____________________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      Date of birth</w:t>
                      </w:r>
                      <w:r w:rsidR="00601D1D">
                        <w:rPr>
                          <w:rFonts w:asciiTheme="minorHAnsi" w:hAnsiTheme="minorHAnsi" w:cstheme="minorHAnsi"/>
                        </w:rPr>
                        <w:t>*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>: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__/__/_____</w:t>
                      </w:r>
                    </w:p>
                    <w:p w14:paraId="16D4E25D" w14:textId="64970687" w:rsidR="00EF071B" w:rsidRPr="00565362" w:rsidRDefault="00914275" w:rsidP="00CD41A8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Sex: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ab/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ab/>
                      </w:r>
                      <w:r w:rsidR="00305FE8" w:rsidRPr="00565362">
                        <w:rPr>
                          <w:rFonts w:asciiTheme="minorHAnsi" w:hAnsiTheme="minorHAnsi" w:cstheme="minorHAnsi"/>
                        </w:rPr>
                        <w:t xml:space="preserve">Female </w:t>
                      </w:r>
                      <w:r w:rsidRPr="0056536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305FE8" w:rsidRPr="00565362">
                        <w:rPr>
                          <w:rFonts w:asciiTheme="minorHAnsi" w:hAnsiTheme="minorHAnsi" w:cstheme="minorHAnsi"/>
                        </w:rPr>
                        <w:t xml:space="preserve">Male </w:t>
                      </w:r>
                      <w:r w:rsidRPr="0056536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  <w:r w:rsidR="00EF071B" w:rsidRPr="00565362">
                        <w:rPr>
                          <w:rFonts w:asciiTheme="minorHAnsi" w:eastAsia="MS Gothic" w:hAnsiTheme="minorHAnsi" w:cstheme="minorHAnsi"/>
                        </w:rPr>
                        <w:t xml:space="preserve">         </w:t>
                      </w:r>
                      <w:r w:rsidR="00F36981" w:rsidRPr="00565362">
                        <w:rPr>
                          <w:rFonts w:asciiTheme="minorHAnsi" w:eastAsia="MS Gothic" w:hAnsiTheme="minorHAnsi" w:cstheme="minorHAnsi"/>
                        </w:rPr>
                        <w:t xml:space="preserve"> </w:t>
                      </w:r>
                      <w:r w:rsidR="00217111">
                        <w:rPr>
                          <w:rFonts w:asciiTheme="minorHAnsi" w:eastAsia="MS Gothic" w:hAnsiTheme="minorHAnsi" w:cstheme="minorHAnsi"/>
                        </w:rPr>
                        <w:t xml:space="preserve">            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Marital Status:  Single </w:t>
                      </w:r>
                      <w:r w:rsidR="00EF071B" w:rsidRPr="0056536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Married </w:t>
                      </w:r>
                      <w:r w:rsidR="00EF071B" w:rsidRPr="0056536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  <w:r w:rsidR="00EF071B" w:rsidRPr="00565362">
                        <w:rPr>
                          <w:rFonts w:asciiTheme="minorHAnsi" w:eastAsia="MS Gothic" w:hAnsiTheme="minorHAnsi" w:cstheme="minorHAnsi"/>
                        </w:rPr>
                        <w:t xml:space="preserve">         </w:t>
                      </w:r>
                    </w:p>
                    <w:p w14:paraId="3349A5C6" w14:textId="7FBF2C21" w:rsidR="008561E1" w:rsidRDefault="008561E1" w:rsidP="008561E1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Occupation: ________________                       At: </w:t>
                      </w:r>
                    </w:p>
                    <w:p w14:paraId="3902845D" w14:textId="1B03105C" w:rsidR="00914275" w:rsidRPr="00565362" w:rsidRDefault="00914275" w:rsidP="00CD41A8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Address: </w:t>
                      </w:r>
                      <w:bookmarkStart w:id="3" w:name="_Hlk127783303"/>
                      <w:r w:rsidRPr="00565362">
                        <w:rPr>
                          <w:rFonts w:asciiTheme="minorHAnsi" w:hAnsiTheme="minorHAnsi" w:cstheme="minorHAnsi"/>
                        </w:rPr>
                        <w:t>________________________________________________________</w:t>
                      </w:r>
                      <w:bookmarkEnd w:id="3"/>
                    </w:p>
                    <w:p w14:paraId="32D60776" w14:textId="713EDFF1" w:rsidR="008561E1" w:rsidRPr="00565362" w:rsidRDefault="008561E1" w:rsidP="00CD41A8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>________________________________________________________________</w:t>
                      </w:r>
                    </w:p>
                    <w:p w14:paraId="309CA8B8" w14:textId="2107BCAC" w:rsidR="00914275" w:rsidRPr="00565362" w:rsidRDefault="00D72D14" w:rsidP="008561E1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  <w:rtl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Mobile</w:t>
                      </w:r>
                      <w:r w:rsidR="00914275" w:rsidRPr="00565362">
                        <w:rPr>
                          <w:rFonts w:asciiTheme="minorHAnsi" w:hAnsiTheme="minorHAnsi" w:cstheme="minorHAnsi"/>
                        </w:rPr>
                        <w:t>.: ____________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     </w:t>
                      </w:r>
                      <w:r w:rsidR="008561E1" w:rsidRPr="00565362">
                        <w:rPr>
                          <w:rFonts w:asciiTheme="minorHAnsi" w:hAnsiTheme="minorHAnsi" w:cstheme="minorHAnsi"/>
                          <w:rtl/>
                        </w:rPr>
                        <w:t xml:space="preserve">   </w:t>
                      </w:r>
                      <w:r w:rsidR="00914275" w:rsidRPr="00565362">
                        <w:rPr>
                          <w:rFonts w:asciiTheme="minorHAnsi" w:hAnsiTheme="minorHAnsi" w:cstheme="minorHAnsi"/>
                          <w:rtl/>
                        </w:rPr>
                        <w:t xml:space="preserve">                            </w:t>
                      </w:r>
                      <w:r w:rsidR="00914275" w:rsidRPr="00565362">
                        <w:rPr>
                          <w:rFonts w:asciiTheme="minorHAnsi" w:hAnsiTheme="minorHAnsi" w:cstheme="minorHAnsi"/>
                        </w:rPr>
                        <w:t>Email:  ___________________</w:t>
                      </w:r>
                    </w:p>
                    <w:p w14:paraId="60016405" w14:textId="77777777" w:rsidR="00601D1D" w:rsidRDefault="008561E1" w:rsidP="008561E1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Skype ID: ____________    </w:t>
                      </w:r>
                    </w:p>
                    <w:p w14:paraId="7BC00946" w14:textId="77777777" w:rsidR="00601D1D" w:rsidRDefault="00601D1D" w:rsidP="008561E1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  <w:p w14:paraId="28218B46" w14:textId="169D802A" w:rsidR="00601D1D" w:rsidRPr="00601D1D" w:rsidRDefault="00601D1D" w:rsidP="00601D1D">
                      <w:pPr>
                        <w:pStyle w:val="FrameContents"/>
                        <w:ind w:left="9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601D1D">
                        <w:rPr>
                          <w:rFonts w:asciiTheme="minorHAnsi" w:hAnsiTheme="minorHAnsi" w:cstheme="minorHAnsi"/>
                        </w:rPr>
                        <w:t>Knowledge of Farsi/Persian: Speaking (0 to 10)                       Listening (0 to 10)</w:t>
                      </w:r>
                    </w:p>
                    <w:p w14:paraId="29E8BF1E" w14:textId="334A869A" w:rsidR="00601D1D" w:rsidRPr="00565362" w:rsidRDefault="00601D1D" w:rsidP="00601D1D">
                      <w:pPr>
                        <w:pStyle w:val="FrameContents"/>
                        <w:jc w:val="both"/>
                        <w:rPr>
                          <w:rFonts w:asciiTheme="minorHAnsi" w:eastAsia="MS Gothic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English proficiency </w:t>
                      </w:r>
                      <w:r>
                        <w:rPr>
                          <w:rFonts w:asciiTheme="minorHAnsi" w:hAnsiTheme="minorHAnsi" w:cstheme="minorHAnsi"/>
                        </w:rPr>
                        <w:t>t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est: 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                          S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core: _____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          Date of expiry*: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______  </w:t>
                      </w:r>
                      <w:r w:rsidRPr="00565362">
                        <w:rPr>
                          <w:rFonts w:asciiTheme="minorHAnsi" w:eastAsia="MS Gothic" w:hAnsiTheme="minorHAnsi" w:cstheme="minorHAnsi"/>
                        </w:rPr>
                        <w:t xml:space="preserve">  </w:t>
                      </w:r>
                    </w:p>
                    <w:p w14:paraId="60F8AEB3" w14:textId="77777777" w:rsidR="00601D1D" w:rsidRPr="00565362" w:rsidRDefault="00601D1D" w:rsidP="00601D1D">
                      <w:pPr>
                        <w:pStyle w:val="FrameContents"/>
                        <w:ind w:firstLine="180"/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  <w:p w14:paraId="3F52E9D6" w14:textId="4A9BE328" w:rsidR="00601D1D" w:rsidRPr="00565362" w:rsidRDefault="00601D1D" w:rsidP="00601D1D">
                      <w:pPr>
                        <w:pStyle w:val="FrameContents"/>
                        <w:jc w:val="both"/>
                        <w:rPr>
                          <w:rFonts w:asciiTheme="minorHAnsi" w:eastAsia="MS Gothic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How d</w:t>
                      </w:r>
                      <w:r>
                        <w:rPr>
                          <w:rFonts w:asciiTheme="minorHAnsi" w:hAnsiTheme="minorHAnsi" w:cstheme="minorHAnsi"/>
                        </w:rPr>
                        <w:t>id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you know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about the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IASBS? </w:t>
                      </w:r>
                      <w:r w:rsidRPr="00565362">
                        <w:rPr>
                          <w:rFonts w:asciiTheme="minorHAnsi" w:eastAsia="MS Gothic" w:hAnsiTheme="minorHAnsi" w:cstheme="minorHAnsi"/>
                        </w:rPr>
                        <w:t xml:space="preserve">   Friends </w:t>
                      </w:r>
                      <w:r w:rsidRPr="0056536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  <w:r w:rsidRPr="00565362">
                        <w:rPr>
                          <w:rFonts w:asciiTheme="minorHAnsi" w:eastAsia="MS Gothic" w:hAnsiTheme="minorHAnsi" w:cstheme="minorHAnsi"/>
                        </w:rPr>
                        <w:t xml:space="preserve"> Website </w:t>
                      </w:r>
                      <w:r w:rsidRPr="0056536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  <w:r w:rsidRPr="00565362">
                        <w:rPr>
                          <w:rFonts w:asciiTheme="minorHAnsi" w:eastAsia="MS Gothic" w:hAnsiTheme="minorHAnsi" w:cstheme="minorHAnsi"/>
                        </w:rPr>
                        <w:t xml:space="preserve">    </w:t>
                      </w:r>
                    </w:p>
                    <w:p w14:paraId="6AE1844A" w14:textId="301B3F83" w:rsidR="00601D1D" w:rsidRPr="00565362" w:rsidRDefault="00601D1D" w:rsidP="00601D1D">
                      <w:pPr>
                        <w:pStyle w:val="FrameContents"/>
                        <w:jc w:val="both"/>
                        <w:rPr>
                          <w:rFonts w:asciiTheme="minorHAnsi" w:eastAsia="MS Gothic" w:hAnsiTheme="minorHAnsi" w:cstheme="minorHAnsi"/>
                        </w:rPr>
                      </w:pPr>
                      <w:r>
                        <w:rPr>
                          <w:rFonts w:asciiTheme="minorHAnsi" w:eastAsia="MS Gothic" w:hAnsiTheme="minorHAnsi" w:cstheme="minorHAnsi"/>
                        </w:rPr>
                        <w:t xml:space="preserve">  Social media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_____________</w:t>
                      </w:r>
                      <w:r>
                        <w:rPr>
                          <w:rFonts w:asciiTheme="minorHAnsi" w:hAnsiTheme="minorHAnsi" w:cstheme="minorHAnsi" w:hint="cs"/>
                          <w:rtl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               O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ther: _____________________________</w:t>
                      </w:r>
                    </w:p>
                    <w:p w14:paraId="1506173C" w14:textId="2AC15F2F" w:rsidR="00914275" w:rsidRDefault="00914275" w:rsidP="00914275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</w:p>
                    <w:p w14:paraId="5FA81DA7" w14:textId="77777777" w:rsidR="0044169A" w:rsidRDefault="0044169A" w:rsidP="0044169A">
                      <w:pPr>
                        <w:rPr>
                          <w:rFonts w:cstheme="minorHAnsi"/>
                          <w:b/>
                          <w:bCs/>
                          <w:color w:val="6C0000"/>
                          <w:sz w:val="32"/>
                          <w:szCs w:val="3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6C0000"/>
                          <w:sz w:val="32"/>
                          <w:szCs w:val="32"/>
                        </w:rPr>
                        <w:t xml:space="preserve">   </w:t>
                      </w:r>
                    </w:p>
                    <w:p w14:paraId="3965EFD4" w14:textId="1E4BDE9E" w:rsidR="0044169A" w:rsidRPr="00601D1D" w:rsidRDefault="0044169A" w:rsidP="0044169A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*</w:t>
                      </w:r>
                      <w:r w:rsidRPr="00601D1D">
                        <w:rPr>
                          <w:rFonts w:cstheme="minorHAnsi"/>
                        </w:rPr>
                        <w:t>Date Format: dd/mm/</w:t>
                      </w:r>
                      <w:proofErr w:type="spellStart"/>
                      <w:r w:rsidRPr="00601D1D">
                        <w:rPr>
                          <w:rFonts w:cstheme="minorHAnsi"/>
                        </w:rPr>
                        <w:t>yyyy</w:t>
                      </w:r>
                      <w:proofErr w:type="spellEnd"/>
                    </w:p>
                    <w:p w14:paraId="25B621C7" w14:textId="77777777" w:rsidR="00914275" w:rsidRPr="00565362" w:rsidRDefault="00914275" w:rsidP="00914275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</w:p>
                    <w:p w14:paraId="573AA5FC" w14:textId="77777777" w:rsidR="00914275" w:rsidRPr="00565362" w:rsidRDefault="00914275" w:rsidP="00914275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</w:p>
                    <w:p w14:paraId="7FFE9474" w14:textId="77777777" w:rsidR="00914275" w:rsidRPr="00565362" w:rsidRDefault="00914275" w:rsidP="00914275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</w:p>
                    <w:p w14:paraId="64921329" w14:textId="0A278385" w:rsidR="00914275" w:rsidRPr="00565362" w:rsidRDefault="00914275" w:rsidP="00914275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3DA3C65" w14:textId="5DB9EDA4" w:rsidR="00914275" w:rsidRPr="00565362" w:rsidRDefault="00914275" w:rsidP="00914275">
      <w:pPr>
        <w:ind w:left="360"/>
        <w:rPr>
          <w:rFonts w:cstheme="minorHAnsi"/>
        </w:rPr>
      </w:pPr>
    </w:p>
    <w:p w14:paraId="460DC76C" w14:textId="4B0046B8" w:rsidR="00914275" w:rsidRPr="00565362" w:rsidRDefault="00914275" w:rsidP="00914275">
      <w:pPr>
        <w:ind w:left="360"/>
        <w:rPr>
          <w:rFonts w:cstheme="minorHAnsi"/>
        </w:rPr>
      </w:pPr>
    </w:p>
    <w:p w14:paraId="67BA0513" w14:textId="76AC4573" w:rsidR="00914275" w:rsidRPr="00565362" w:rsidRDefault="00914275" w:rsidP="00914275">
      <w:pPr>
        <w:ind w:left="360"/>
        <w:rPr>
          <w:rFonts w:cstheme="minorHAnsi"/>
        </w:rPr>
      </w:pPr>
    </w:p>
    <w:p w14:paraId="49F034B1" w14:textId="309FC411" w:rsidR="00914275" w:rsidRPr="00565362" w:rsidRDefault="00914275" w:rsidP="00914275">
      <w:pPr>
        <w:ind w:left="360"/>
        <w:rPr>
          <w:rFonts w:cstheme="minorHAnsi"/>
        </w:rPr>
      </w:pPr>
    </w:p>
    <w:p w14:paraId="7E5844DF" w14:textId="489CFFA8" w:rsidR="00914275" w:rsidRPr="00565362" w:rsidRDefault="00914275" w:rsidP="00914275">
      <w:pPr>
        <w:ind w:left="360"/>
        <w:rPr>
          <w:rFonts w:cstheme="minorHAnsi"/>
        </w:rPr>
      </w:pPr>
    </w:p>
    <w:p w14:paraId="7689676B" w14:textId="441C7AE9" w:rsidR="00914275" w:rsidRPr="00565362" w:rsidRDefault="00914275" w:rsidP="00914275">
      <w:pPr>
        <w:ind w:left="360"/>
        <w:rPr>
          <w:rFonts w:cstheme="minorHAnsi"/>
        </w:rPr>
      </w:pPr>
    </w:p>
    <w:p w14:paraId="1C2D1946" w14:textId="2E8C5A9A" w:rsidR="00914275" w:rsidRPr="00565362" w:rsidRDefault="00914275" w:rsidP="00914275">
      <w:pPr>
        <w:ind w:left="360"/>
        <w:rPr>
          <w:rFonts w:cstheme="minorHAnsi"/>
        </w:rPr>
      </w:pPr>
    </w:p>
    <w:p w14:paraId="7996190A" w14:textId="58380303" w:rsidR="00914275" w:rsidRPr="00565362" w:rsidRDefault="00914275" w:rsidP="00914275">
      <w:pPr>
        <w:ind w:left="360"/>
        <w:rPr>
          <w:rFonts w:cstheme="minorHAnsi"/>
        </w:rPr>
      </w:pPr>
    </w:p>
    <w:p w14:paraId="03C2111E" w14:textId="378C9953" w:rsidR="00914275" w:rsidRPr="00565362" w:rsidRDefault="00914275" w:rsidP="00914275">
      <w:pPr>
        <w:ind w:left="360"/>
        <w:rPr>
          <w:rFonts w:cstheme="minorHAnsi"/>
        </w:rPr>
      </w:pPr>
    </w:p>
    <w:p w14:paraId="71B3AB99" w14:textId="77777777" w:rsidR="008561E1" w:rsidRPr="00565362" w:rsidRDefault="008561E1" w:rsidP="00914275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4F6DC7B4" w14:textId="4DA9A5D2" w:rsidR="00497B13" w:rsidRDefault="00CD41A8" w:rsidP="00497B13">
      <w:pPr>
        <w:ind w:left="360"/>
        <w:rPr>
          <w:rFonts w:cstheme="minorHAnsi"/>
          <w:b/>
          <w:bCs/>
          <w:color w:val="6C0000"/>
          <w:sz w:val="32"/>
          <w:szCs w:val="32"/>
        </w:rPr>
      </w:pPr>
      <w:r w:rsidRPr="00565362">
        <w:rPr>
          <w:rFonts w:cstheme="minorHAnsi"/>
          <w:b/>
          <w:bCs/>
          <w:color w:val="6C0000"/>
          <w:sz w:val="32"/>
          <w:szCs w:val="32"/>
        </w:rPr>
        <w:t xml:space="preserve"> </w:t>
      </w:r>
      <w:r w:rsidR="00497B13">
        <w:rPr>
          <w:rFonts w:cstheme="minorHAnsi"/>
          <w:b/>
          <w:bCs/>
          <w:color w:val="6C0000"/>
          <w:sz w:val="32"/>
          <w:szCs w:val="32"/>
        </w:rPr>
        <w:t xml:space="preserve"> </w:t>
      </w:r>
    </w:p>
    <w:p w14:paraId="004B423C" w14:textId="62389C36" w:rsidR="00601D1D" w:rsidRDefault="00601D1D" w:rsidP="00497B13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30CDA819" w14:textId="5CB69F32" w:rsidR="00601D1D" w:rsidRDefault="00601D1D" w:rsidP="00497B13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65063261" w14:textId="39C79EB0" w:rsidR="00601D1D" w:rsidRDefault="00601D1D" w:rsidP="00497B13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3A1F8B8C" w14:textId="673949E1" w:rsidR="00601D1D" w:rsidRDefault="00601D1D" w:rsidP="00497B13">
      <w:pPr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1BD43CA5" w14:textId="38273BBE" w:rsidR="00601D1D" w:rsidRDefault="00601D1D" w:rsidP="00601D1D">
      <w:pPr>
        <w:spacing w:line="240" w:lineRule="auto"/>
        <w:ind w:left="360"/>
        <w:rPr>
          <w:rFonts w:cstheme="minorHAnsi"/>
          <w:b/>
          <w:bCs/>
          <w:color w:val="6C0000"/>
          <w:sz w:val="32"/>
          <w:szCs w:val="32"/>
        </w:rPr>
      </w:pPr>
    </w:p>
    <w:p w14:paraId="6DE5F442" w14:textId="05805405" w:rsidR="00601D1D" w:rsidRDefault="00601D1D" w:rsidP="00497B13">
      <w:pPr>
        <w:ind w:left="360"/>
        <w:rPr>
          <w:rFonts w:cstheme="minorHAnsi"/>
          <w:b/>
          <w:bCs/>
          <w:color w:val="6C0000"/>
          <w:sz w:val="36"/>
          <w:szCs w:val="36"/>
        </w:rPr>
      </w:pPr>
    </w:p>
    <w:p w14:paraId="2723FD83" w14:textId="77777777" w:rsidR="0044169A" w:rsidRDefault="0044169A" w:rsidP="00497B13">
      <w:pPr>
        <w:ind w:left="360"/>
        <w:rPr>
          <w:rFonts w:cstheme="minorHAnsi"/>
          <w:b/>
          <w:bCs/>
          <w:color w:val="6C0000"/>
          <w:sz w:val="36"/>
          <w:szCs w:val="36"/>
        </w:rPr>
      </w:pPr>
    </w:p>
    <w:p w14:paraId="6F2A29B4" w14:textId="77777777" w:rsidR="00601D1D" w:rsidRDefault="00601D1D" w:rsidP="00497B13">
      <w:pPr>
        <w:ind w:left="360"/>
        <w:rPr>
          <w:rFonts w:cstheme="minorHAnsi"/>
          <w:b/>
          <w:bCs/>
          <w:color w:val="6C0000"/>
          <w:sz w:val="36"/>
          <w:szCs w:val="36"/>
        </w:rPr>
      </w:pPr>
    </w:p>
    <w:p w14:paraId="203D20F2" w14:textId="328287A4" w:rsidR="00914275" w:rsidRPr="00565362" w:rsidRDefault="000458D0" w:rsidP="00826262">
      <w:pPr>
        <w:spacing w:after="0"/>
        <w:ind w:left="360"/>
        <w:rPr>
          <w:rFonts w:cstheme="minorHAnsi"/>
          <w:b/>
          <w:bCs/>
          <w:color w:val="6C0000"/>
          <w:sz w:val="32"/>
          <w:szCs w:val="32"/>
        </w:rPr>
      </w:pPr>
      <w:r>
        <w:rPr>
          <w:rFonts w:cstheme="minorHAnsi"/>
          <w:b/>
          <w:bCs/>
          <w:color w:val="6C0000"/>
          <w:sz w:val="36"/>
          <w:szCs w:val="36"/>
        </w:rPr>
        <w:lastRenderedPageBreak/>
        <w:t xml:space="preserve"> </w:t>
      </w:r>
      <w:r w:rsidR="007F46DD">
        <w:rPr>
          <w:rFonts w:cstheme="minorHAnsi"/>
          <w:b/>
          <w:bCs/>
          <w:color w:val="6C0000"/>
          <w:sz w:val="36"/>
          <w:szCs w:val="36"/>
        </w:rPr>
        <w:t>Education</w:t>
      </w:r>
      <w:r w:rsidR="0044169A">
        <w:rPr>
          <w:rFonts w:cstheme="minorHAnsi"/>
          <w:b/>
          <w:bCs/>
          <w:color w:val="6C0000"/>
          <w:sz w:val="36"/>
          <w:szCs w:val="36"/>
        </w:rPr>
        <w:t xml:space="preserve"> history</w:t>
      </w:r>
    </w:p>
    <w:p w14:paraId="1E242A18" w14:textId="549A732C" w:rsidR="009C312D" w:rsidRPr="00565362" w:rsidRDefault="00F61D0A" w:rsidP="00826262">
      <w:pPr>
        <w:spacing w:after="0"/>
        <w:ind w:left="360"/>
        <w:rPr>
          <w:rFonts w:cstheme="minorHAnsi"/>
        </w:rPr>
      </w:pPr>
      <w:r w:rsidRPr="00565362">
        <w:rPr>
          <w:rFonts w:cstheme="minorHAnsi"/>
          <w:b/>
          <w:bCs/>
          <w:noProof/>
          <w:color w:val="6C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91362B" wp14:editId="1C2B5737">
                <wp:simplePos x="0" y="0"/>
                <wp:positionH relativeFrom="margin">
                  <wp:posOffset>259080</wp:posOffset>
                </wp:positionH>
                <wp:positionV relativeFrom="paragraph">
                  <wp:posOffset>64770</wp:posOffset>
                </wp:positionV>
                <wp:extent cx="6344920" cy="3032760"/>
                <wp:effectExtent l="0" t="0" r="17780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44920" cy="303276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334AC1" w14:textId="15359083" w:rsidR="009C312D" w:rsidRPr="00565362" w:rsidRDefault="009C312D" w:rsidP="00F61D0A">
                            <w:pPr>
                              <w:pStyle w:val="FrameContents"/>
                              <w:spacing w:before="120"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Academic Degree: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ab/>
                              <w:t xml:space="preserve">BSc </w:t>
                            </w:r>
                            <w:r w:rsidRPr="00565362">
                              <w:rPr>
                                <w:rFonts w:ascii="Segoe UI Symbol" w:eastAsia="MS Gothic" w:hAnsi="Segoe UI Symbol" w:cs="Segoe UI Symbol"/>
                              </w:rPr>
                              <w:t>☐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ab/>
                              <w:t xml:space="preserve">        MSc </w:t>
                            </w:r>
                            <w:r w:rsidRPr="00565362">
                              <w:rPr>
                                <w:rFonts w:ascii="Segoe UI Symbol" w:eastAsia="MS Gothic" w:hAnsi="Segoe UI Symbol" w:cs="Segoe UI Symbol"/>
                              </w:rPr>
                              <w:t>☐</w:t>
                            </w:r>
                          </w:p>
                          <w:p w14:paraId="286D3238" w14:textId="7F2C213E" w:rsidR="0044169A" w:rsidRPr="0044169A" w:rsidRDefault="009C312D" w:rsidP="0044169A">
                            <w:pPr>
                              <w:pStyle w:val="FrameContents"/>
                              <w:spacing w:before="120" w:line="240" w:lineRule="auto"/>
                              <w:ind w:left="-720" w:firstLine="63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 w:val="0"/>
                                <w:color w:val="6C0000"/>
                                <w:sz w:val="36"/>
                                <w:szCs w:val="36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  <w:r w:rsidR="0044169A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D72D14" w:rsidRPr="0044169A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  <w:color w:val="6C0000"/>
                                <w:sz w:val="36"/>
                                <w:szCs w:val="36"/>
                              </w:rPr>
                              <w:t xml:space="preserve">BSc </w:t>
                            </w:r>
                          </w:p>
                          <w:p w14:paraId="59C7B31E" w14:textId="43191AD6" w:rsidR="009C312D" w:rsidRPr="00565362" w:rsidRDefault="0044169A" w:rsidP="00D72D14">
                            <w:pPr>
                              <w:pStyle w:val="FrameContents"/>
                              <w:spacing w:before="120" w:line="240" w:lineRule="auto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S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</w:rPr>
                              <w:t>ubject</w:t>
                            </w:r>
                            <w:bookmarkStart w:id="4" w:name="_Hlk127780964"/>
                            <w:r w:rsidR="009C312D" w:rsidRPr="00565362">
                              <w:rPr>
                                <w:rFonts w:asciiTheme="minorHAnsi" w:hAnsiTheme="minorHAnsi" w:cstheme="minorHAnsi"/>
                              </w:rPr>
                              <w:t>: _________________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          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</w:rPr>
                              <w:t xml:space="preserve">                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University:  _________________                   </w:t>
                            </w:r>
                            <w:bookmarkEnd w:id="4"/>
                          </w:p>
                          <w:p w14:paraId="47517B9A" w14:textId="4D67311C" w:rsidR="00EF071B" w:rsidRPr="00565362" w:rsidRDefault="00EF071B" w:rsidP="00D72D14">
                            <w:pPr>
                              <w:pStyle w:val="FrameContents"/>
                              <w:spacing w:before="120" w:line="240" w:lineRule="auto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44169A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Year of entrance: ________</w:t>
                            </w:r>
                            <w:bookmarkStart w:id="5" w:name="_Hlk127781016"/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____</w:t>
                            </w:r>
                            <w:bookmarkEnd w:id="5"/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_____                      Year of graduation:  _________________  </w:t>
                            </w:r>
                          </w:p>
                          <w:p w14:paraId="786F82E4" w14:textId="0AD3DC16" w:rsidR="00EF071B" w:rsidRPr="00565362" w:rsidRDefault="00D72D14" w:rsidP="00D72D14">
                            <w:pPr>
                              <w:pStyle w:val="FrameContents"/>
                              <w:spacing w:line="240" w:lineRule="auto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44169A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Average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s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>core (GPA):           ____/</w:t>
                            </w:r>
                            <w:r w:rsidR="00F36981" w:rsidRPr="00565362">
                              <w:rPr>
                                <w:rFonts w:asciiTheme="minorHAnsi" w:hAnsiTheme="minorHAnsi" w:cstheme="minorHAnsi"/>
                              </w:rPr>
                              <w:t xml:space="preserve">4 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    </w:t>
                            </w:r>
                            <w:r w:rsidR="00F36981" w:rsidRPr="00565362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bookmarkStart w:id="6" w:name="_Hlk128231053"/>
                            <w:r w:rsidR="007F46DD">
                              <w:rPr>
                                <w:rFonts w:asciiTheme="minorHAnsi" w:hAnsiTheme="minorHAnsi" w:cstheme="minorHAnsi"/>
                              </w:rPr>
                              <w:t>or</w:t>
                            </w:r>
                            <w:bookmarkEnd w:id="6"/>
                            <w:r w:rsidR="00F36981" w:rsidRPr="00565362">
                              <w:rPr>
                                <w:rFonts w:asciiTheme="minorHAnsi" w:hAnsiTheme="minorHAnsi" w:cstheme="minorHAnsi"/>
                              </w:rPr>
                              <w:t xml:space="preserve">   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____ /20</w:t>
                            </w:r>
                            <w:r w:rsidR="00F36981" w:rsidRPr="00565362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 </w:t>
                            </w:r>
                            <w:r w:rsidR="007F46DD">
                              <w:rPr>
                                <w:rFonts w:asciiTheme="minorHAnsi" w:hAnsiTheme="minorHAnsi" w:cstheme="minorHAnsi"/>
                              </w:rPr>
                              <w:t xml:space="preserve">  or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       ____ /100                 </w:t>
                            </w:r>
                          </w:p>
                          <w:p w14:paraId="6A35D4CD" w14:textId="2C34C730" w:rsidR="00EF071B" w:rsidRPr="00565362" w:rsidRDefault="00464BE3" w:rsidP="00EF071B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 w:val="0"/>
                                <w:color w:val="6C0000"/>
                                <w:sz w:val="36"/>
                                <w:szCs w:val="36"/>
                              </w:rPr>
                              <w:t>MS</w:t>
                            </w:r>
                            <w:r w:rsidR="00CF0CCE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  <w:color w:val="6C0000"/>
                                <w:sz w:val="36"/>
                                <w:szCs w:val="36"/>
                              </w:rPr>
                              <w:t>c</w:t>
                            </w:r>
                          </w:p>
                          <w:p w14:paraId="604A2219" w14:textId="60288EBF" w:rsidR="00EF071B" w:rsidRPr="00565362" w:rsidRDefault="00D72D14" w:rsidP="00EF071B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Subject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: _________________            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         </w:t>
                            </w:r>
                            <w:r w:rsidR="00EF071B" w:rsidRPr="00565362">
                              <w:rPr>
                                <w:rFonts w:asciiTheme="minorHAnsi" w:hAnsiTheme="minorHAnsi" w:cstheme="minorHAnsi"/>
                              </w:rPr>
                              <w:t xml:space="preserve"> University:  _________________                   </w:t>
                            </w:r>
                          </w:p>
                          <w:p w14:paraId="170B0DB6" w14:textId="0EF92435" w:rsidR="00EF071B" w:rsidRPr="00565362" w:rsidRDefault="00EF071B" w:rsidP="00EF071B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Year of entrance: _________________                      Year of graduation:  _________________  </w:t>
                            </w:r>
                          </w:p>
                          <w:p w14:paraId="2931E962" w14:textId="06EED189" w:rsidR="00601D1D" w:rsidRDefault="00EF071B" w:rsidP="00EF071B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Average 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</w:rPr>
                              <w:t>s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core (GPA):           ____/</w:t>
                            </w:r>
                            <w:r w:rsidR="00F36981" w:rsidRPr="00565362">
                              <w:rPr>
                                <w:rFonts w:asciiTheme="minorHAnsi" w:hAnsiTheme="minorHAnsi" w:cstheme="minorHAnsi"/>
                              </w:rPr>
                              <w:t xml:space="preserve">4   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   </w:t>
                            </w:r>
                            <w:r w:rsidR="007F46DD" w:rsidRPr="007F46DD">
                              <w:rPr>
                                <w:rFonts w:asciiTheme="minorHAnsi" w:hAnsiTheme="minorHAnsi" w:cstheme="minorHAnsi"/>
                              </w:rPr>
                              <w:t>or</w:t>
                            </w:r>
                            <w:r w:rsidR="00F36981" w:rsidRPr="00565362">
                              <w:rPr>
                                <w:rFonts w:asciiTheme="minorHAnsi" w:hAnsiTheme="minorHAnsi" w:cstheme="minorHAnsi"/>
                              </w:rPr>
                              <w:t xml:space="preserve">    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 ____ /20</w:t>
                            </w:r>
                            <w:r w:rsidR="00F36981" w:rsidRPr="00565362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     </w:t>
                            </w:r>
                            <w:r w:rsidR="007F46DD">
                              <w:rPr>
                                <w:rFonts w:asciiTheme="minorHAnsi" w:hAnsiTheme="minorHAnsi" w:cstheme="minorHAnsi"/>
                              </w:rPr>
                              <w:t>or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   ____ /100           </w:t>
                            </w:r>
                          </w:p>
                          <w:p w14:paraId="4CE96714" w14:textId="77777777" w:rsidR="00601D1D" w:rsidRDefault="00601D1D" w:rsidP="00601D1D">
                            <w:pPr>
                              <w:pStyle w:val="FrameContents"/>
                              <w:jc w:val="both"/>
                              <w:rPr>
                                <w:rFonts w:cstheme="minorHAnsi"/>
                                <w:b/>
                                <w:color w:val="6C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6C0000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4B8985E9" w14:textId="0EE4FBFB" w:rsidR="00601D1D" w:rsidRPr="00565362" w:rsidRDefault="00601D1D" w:rsidP="0044169A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</w:p>
                          <w:p w14:paraId="75E325BD" w14:textId="77777777" w:rsidR="00601D1D" w:rsidRPr="00565362" w:rsidRDefault="00601D1D" w:rsidP="00601D1D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9E972D3" w14:textId="768E668C" w:rsidR="009C312D" w:rsidRPr="00F61D0A" w:rsidRDefault="00EF071B" w:rsidP="00EF071B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91362B" id="Rectangle 4" o:spid="_x0000_s1027" style="position:absolute;left:0;text-align:left;margin-left:20.4pt;margin-top:5.1pt;width:499.6pt;height:238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" fillcolor="white [3201]" strokecolor="#5a5a5a [2109]" strokeweight="1.5pt">
                <v:textbox>
                  <w:txbxContent>
                    <w:p w14:paraId="5B334AC1" w14:textId="15359083" w:rsidR="009C312D" w:rsidRPr="00565362" w:rsidRDefault="009C312D" w:rsidP="00F61D0A">
                      <w:pPr>
                        <w:pStyle w:val="FrameContents"/>
                        <w:spacing w:before="120"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Academic Degree: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ab/>
                        <w:t xml:space="preserve">BSc </w:t>
                      </w:r>
                      <w:r w:rsidRPr="0056536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ab/>
                        <w:t xml:space="preserve">        MSc </w:t>
                      </w:r>
                      <w:r w:rsidRPr="0056536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  <w:p w14:paraId="286D3238" w14:textId="7F2C213E" w:rsidR="0044169A" w:rsidRPr="0044169A" w:rsidRDefault="009C312D" w:rsidP="0044169A">
                      <w:pPr>
                        <w:pStyle w:val="FrameContents"/>
                        <w:spacing w:before="120" w:line="240" w:lineRule="auto"/>
                        <w:ind w:left="-720" w:firstLine="630"/>
                        <w:jc w:val="both"/>
                        <w:rPr>
                          <w:rFonts w:asciiTheme="minorHAnsi" w:hAnsiTheme="minorHAnsi" w:cstheme="minorHAnsi"/>
                          <w:b/>
                          <w:bCs w:val="0"/>
                          <w:color w:val="6C0000"/>
                          <w:sz w:val="36"/>
                          <w:szCs w:val="36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  <w:r w:rsidR="0044169A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D72D14" w:rsidRPr="0044169A">
                        <w:rPr>
                          <w:rFonts w:asciiTheme="minorHAnsi" w:hAnsiTheme="minorHAnsi" w:cstheme="minorHAnsi"/>
                          <w:b/>
                          <w:bCs w:val="0"/>
                          <w:color w:val="6C0000"/>
                          <w:sz w:val="36"/>
                          <w:szCs w:val="36"/>
                        </w:rPr>
                        <w:t xml:space="preserve">BSc </w:t>
                      </w:r>
                    </w:p>
                    <w:p w14:paraId="59C7B31E" w14:textId="43191AD6" w:rsidR="009C312D" w:rsidRPr="00565362" w:rsidRDefault="0044169A" w:rsidP="00D72D14">
                      <w:pPr>
                        <w:pStyle w:val="FrameContents"/>
                        <w:spacing w:before="120" w:line="240" w:lineRule="auto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 S</w:t>
                      </w:r>
                      <w:r w:rsidR="00D72D14">
                        <w:rPr>
                          <w:rFonts w:asciiTheme="minorHAnsi" w:hAnsiTheme="minorHAnsi" w:cstheme="minorHAnsi"/>
                        </w:rPr>
                        <w:t>ubject</w:t>
                      </w:r>
                      <w:bookmarkStart w:id="7" w:name="_Hlk127780964"/>
                      <w:r w:rsidR="009C312D" w:rsidRPr="00565362">
                        <w:rPr>
                          <w:rFonts w:asciiTheme="minorHAnsi" w:hAnsiTheme="minorHAnsi" w:cstheme="minorHAnsi"/>
                        </w:rPr>
                        <w:t>: _________________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          </w:t>
                      </w:r>
                      <w:r w:rsidR="00D72D14">
                        <w:rPr>
                          <w:rFonts w:asciiTheme="minorHAnsi" w:hAnsiTheme="minorHAnsi" w:cstheme="minorHAnsi"/>
                        </w:rPr>
                        <w:t xml:space="preserve">                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     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University:  _________________                   </w:t>
                      </w:r>
                      <w:bookmarkEnd w:id="7"/>
                    </w:p>
                    <w:p w14:paraId="47517B9A" w14:textId="4D67311C" w:rsidR="00EF071B" w:rsidRPr="00565362" w:rsidRDefault="00EF071B" w:rsidP="00D72D14">
                      <w:pPr>
                        <w:pStyle w:val="FrameContents"/>
                        <w:spacing w:before="120" w:line="240" w:lineRule="auto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44169A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Year of entrance: ________</w:t>
                      </w:r>
                      <w:bookmarkStart w:id="8" w:name="_Hlk127781016"/>
                      <w:r w:rsidRPr="00565362">
                        <w:rPr>
                          <w:rFonts w:asciiTheme="minorHAnsi" w:hAnsiTheme="minorHAnsi" w:cstheme="minorHAnsi"/>
                        </w:rPr>
                        <w:t>____</w:t>
                      </w:r>
                      <w:bookmarkEnd w:id="8"/>
                      <w:r w:rsidRPr="00565362">
                        <w:rPr>
                          <w:rFonts w:asciiTheme="minorHAnsi" w:hAnsiTheme="minorHAnsi" w:cstheme="minorHAnsi"/>
                        </w:rPr>
                        <w:t xml:space="preserve">_____                      Year of graduation:  _________________  </w:t>
                      </w:r>
                    </w:p>
                    <w:p w14:paraId="786F82E4" w14:textId="0AD3DC16" w:rsidR="00EF071B" w:rsidRPr="00565362" w:rsidRDefault="00D72D14" w:rsidP="00D72D14">
                      <w:pPr>
                        <w:pStyle w:val="FrameContents"/>
                        <w:spacing w:line="240" w:lineRule="auto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44169A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Average </w:t>
                      </w:r>
                      <w:r>
                        <w:rPr>
                          <w:rFonts w:asciiTheme="minorHAnsi" w:hAnsiTheme="minorHAnsi" w:cstheme="minorHAnsi"/>
                        </w:rPr>
                        <w:t>s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>core (GPA):           ____/</w:t>
                      </w:r>
                      <w:r w:rsidR="00F36981" w:rsidRPr="00565362">
                        <w:rPr>
                          <w:rFonts w:asciiTheme="minorHAnsi" w:hAnsiTheme="minorHAnsi" w:cstheme="minorHAnsi"/>
                        </w:rPr>
                        <w:t xml:space="preserve">4 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    </w:t>
                      </w:r>
                      <w:r w:rsidR="00F36981" w:rsidRPr="00565362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bookmarkStart w:id="9" w:name="_Hlk128231053"/>
                      <w:r w:rsidR="007F46DD">
                        <w:rPr>
                          <w:rFonts w:asciiTheme="minorHAnsi" w:hAnsiTheme="minorHAnsi" w:cstheme="minorHAnsi"/>
                        </w:rPr>
                        <w:t>or</w:t>
                      </w:r>
                      <w:bookmarkEnd w:id="9"/>
                      <w:r w:rsidR="00F36981" w:rsidRPr="00565362">
                        <w:rPr>
                          <w:rFonts w:asciiTheme="minorHAnsi" w:hAnsiTheme="minorHAnsi" w:cstheme="minorHAnsi"/>
                        </w:rPr>
                        <w:t xml:space="preserve">   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____ /20</w:t>
                      </w:r>
                      <w:r w:rsidR="00F36981" w:rsidRPr="00565362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 </w:t>
                      </w:r>
                      <w:r w:rsidR="007F46DD">
                        <w:rPr>
                          <w:rFonts w:asciiTheme="minorHAnsi" w:hAnsiTheme="minorHAnsi" w:cstheme="minorHAnsi"/>
                        </w:rPr>
                        <w:t xml:space="preserve">  or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       ____ /100                 </w:t>
                      </w:r>
                    </w:p>
                    <w:p w14:paraId="6A35D4CD" w14:textId="2C34C730" w:rsidR="00EF071B" w:rsidRPr="00565362" w:rsidRDefault="00464BE3" w:rsidP="00EF071B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 w:val="0"/>
                          <w:color w:val="6C0000"/>
                          <w:sz w:val="36"/>
                          <w:szCs w:val="36"/>
                        </w:rPr>
                        <w:t>MS</w:t>
                      </w:r>
                      <w:r w:rsidR="00CF0CCE">
                        <w:rPr>
                          <w:rFonts w:asciiTheme="minorHAnsi" w:hAnsiTheme="minorHAnsi" w:cstheme="minorHAnsi"/>
                          <w:b/>
                          <w:bCs w:val="0"/>
                          <w:color w:val="6C0000"/>
                          <w:sz w:val="36"/>
                          <w:szCs w:val="36"/>
                        </w:rPr>
                        <w:t>c</w:t>
                      </w:r>
                    </w:p>
                    <w:p w14:paraId="604A2219" w14:textId="60288EBF" w:rsidR="00EF071B" w:rsidRPr="00565362" w:rsidRDefault="00D72D14" w:rsidP="00EF071B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Subject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: _________________             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              </w:t>
                      </w:r>
                      <w:r w:rsidR="00EF071B" w:rsidRPr="00565362">
                        <w:rPr>
                          <w:rFonts w:asciiTheme="minorHAnsi" w:hAnsiTheme="minorHAnsi" w:cstheme="minorHAnsi"/>
                        </w:rPr>
                        <w:t xml:space="preserve"> University:  _________________                   </w:t>
                      </w:r>
                    </w:p>
                    <w:p w14:paraId="170B0DB6" w14:textId="0EF92435" w:rsidR="00EF071B" w:rsidRPr="00565362" w:rsidRDefault="00EF071B" w:rsidP="00EF071B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Year of entrance: _________________                      Year of graduation:  _________________  </w:t>
                      </w:r>
                    </w:p>
                    <w:p w14:paraId="2931E962" w14:textId="06EED189" w:rsidR="00601D1D" w:rsidRDefault="00EF071B" w:rsidP="00EF071B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Average </w:t>
                      </w:r>
                      <w:r w:rsidR="00D72D14">
                        <w:rPr>
                          <w:rFonts w:asciiTheme="minorHAnsi" w:hAnsiTheme="minorHAnsi" w:cstheme="minorHAnsi"/>
                        </w:rPr>
                        <w:t>s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core (GPA):           ____/</w:t>
                      </w:r>
                      <w:r w:rsidR="00F36981" w:rsidRPr="00565362">
                        <w:rPr>
                          <w:rFonts w:asciiTheme="minorHAnsi" w:hAnsiTheme="minorHAnsi" w:cstheme="minorHAnsi"/>
                        </w:rPr>
                        <w:t xml:space="preserve">4   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   </w:t>
                      </w:r>
                      <w:r w:rsidR="007F46DD" w:rsidRPr="007F46DD">
                        <w:rPr>
                          <w:rFonts w:asciiTheme="minorHAnsi" w:hAnsiTheme="minorHAnsi" w:cstheme="minorHAnsi"/>
                        </w:rPr>
                        <w:t>or</w:t>
                      </w:r>
                      <w:r w:rsidR="00F36981" w:rsidRPr="00565362">
                        <w:rPr>
                          <w:rFonts w:asciiTheme="minorHAnsi" w:hAnsiTheme="minorHAnsi" w:cstheme="minorHAnsi"/>
                        </w:rPr>
                        <w:t xml:space="preserve">    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 ____ /20</w:t>
                      </w:r>
                      <w:r w:rsidR="00F36981" w:rsidRPr="00565362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     </w:t>
                      </w:r>
                      <w:r w:rsidR="007F46DD">
                        <w:rPr>
                          <w:rFonts w:asciiTheme="minorHAnsi" w:hAnsiTheme="minorHAnsi" w:cstheme="minorHAnsi"/>
                        </w:rPr>
                        <w:t>or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   ____ /100           </w:t>
                      </w:r>
                    </w:p>
                    <w:p w14:paraId="4CE96714" w14:textId="77777777" w:rsidR="00601D1D" w:rsidRDefault="00601D1D" w:rsidP="00601D1D">
                      <w:pPr>
                        <w:pStyle w:val="FrameContents"/>
                        <w:jc w:val="both"/>
                        <w:rPr>
                          <w:rFonts w:cstheme="minorHAnsi"/>
                          <w:b/>
                          <w:color w:val="6C000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b/>
                          <w:color w:val="6C0000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4B8985E9" w14:textId="0EE4FBFB" w:rsidR="00601D1D" w:rsidRPr="00565362" w:rsidRDefault="00601D1D" w:rsidP="0044169A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</w:p>
                    <w:p w14:paraId="75E325BD" w14:textId="77777777" w:rsidR="00601D1D" w:rsidRPr="00565362" w:rsidRDefault="00601D1D" w:rsidP="00601D1D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</w:p>
                    <w:p w14:paraId="59E972D3" w14:textId="768E668C" w:rsidR="009C312D" w:rsidRPr="00F61D0A" w:rsidRDefault="00EF071B" w:rsidP="00EF071B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C304EF" w14:textId="07A8D94A" w:rsidR="009C312D" w:rsidRPr="00565362" w:rsidRDefault="009C312D" w:rsidP="00826262">
      <w:pPr>
        <w:spacing w:after="0"/>
        <w:ind w:left="360"/>
        <w:rPr>
          <w:rFonts w:cstheme="minorHAnsi"/>
        </w:rPr>
      </w:pPr>
    </w:p>
    <w:p w14:paraId="500ED658" w14:textId="6BA6DBEB" w:rsidR="009C312D" w:rsidRPr="00565362" w:rsidRDefault="009C312D" w:rsidP="00826262">
      <w:pPr>
        <w:spacing w:after="0"/>
        <w:ind w:left="360"/>
        <w:rPr>
          <w:rFonts w:cstheme="minorHAnsi"/>
        </w:rPr>
      </w:pPr>
    </w:p>
    <w:p w14:paraId="2032E2CB" w14:textId="637C74EC" w:rsidR="009C312D" w:rsidRPr="00565362" w:rsidRDefault="009C312D" w:rsidP="00826262">
      <w:pPr>
        <w:spacing w:after="0"/>
        <w:ind w:left="360"/>
        <w:rPr>
          <w:rFonts w:cstheme="minorHAnsi"/>
        </w:rPr>
      </w:pPr>
    </w:p>
    <w:p w14:paraId="3DC123DE" w14:textId="19443886" w:rsidR="009C312D" w:rsidRPr="00565362" w:rsidRDefault="009C312D" w:rsidP="00826262">
      <w:pPr>
        <w:spacing w:after="0"/>
        <w:ind w:left="360"/>
        <w:rPr>
          <w:rFonts w:cstheme="minorHAnsi"/>
        </w:rPr>
      </w:pPr>
    </w:p>
    <w:p w14:paraId="032375D8" w14:textId="39100E24" w:rsidR="009C312D" w:rsidRPr="00565362" w:rsidRDefault="009C312D" w:rsidP="00826262">
      <w:pPr>
        <w:spacing w:after="0"/>
        <w:ind w:left="360"/>
        <w:rPr>
          <w:rFonts w:cstheme="minorHAnsi"/>
        </w:rPr>
      </w:pPr>
    </w:p>
    <w:p w14:paraId="1CCC42E1" w14:textId="0919AEA6" w:rsidR="009C312D" w:rsidRPr="00565362" w:rsidRDefault="009C312D" w:rsidP="00826262">
      <w:pPr>
        <w:spacing w:after="0"/>
        <w:ind w:left="360"/>
        <w:rPr>
          <w:rFonts w:cstheme="minorHAnsi"/>
        </w:rPr>
      </w:pPr>
    </w:p>
    <w:p w14:paraId="02CCF07F" w14:textId="2652E5C2" w:rsidR="00497B13" w:rsidRDefault="00497B13" w:rsidP="00826262">
      <w:pPr>
        <w:spacing w:after="0"/>
        <w:rPr>
          <w:rFonts w:cstheme="minorHAnsi"/>
          <w:b/>
          <w:bCs/>
          <w:color w:val="6C0000"/>
          <w:sz w:val="36"/>
          <w:szCs w:val="36"/>
        </w:rPr>
      </w:pPr>
    </w:p>
    <w:p w14:paraId="397D6F1E" w14:textId="69D2607C" w:rsidR="00497B13" w:rsidRDefault="00497B13" w:rsidP="00826262">
      <w:pPr>
        <w:spacing w:after="0"/>
        <w:rPr>
          <w:rFonts w:cstheme="minorHAnsi"/>
          <w:b/>
          <w:bCs/>
          <w:color w:val="6C0000"/>
          <w:sz w:val="36"/>
          <w:szCs w:val="36"/>
        </w:rPr>
      </w:pPr>
    </w:p>
    <w:p w14:paraId="05732F18" w14:textId="63251440" w:rsidR="0044169A" w:rsidRDefault="0044169A" w:rsidP="00826262">
      <w:pPr>
        <w:spacing w:after="0"/>
        <w:ind w:left="360"/>
        <w:rPr>
          <w:rFonts w:cstheme="minorHAnsi"/>
          <w:b/>
          <w:bCs/>
          <w:color w:val="6C0000"/>
          <w:sz w:val="36"/>
          <w:szCs w:val="36"/>
        </w:rPr>
      </w:pPr>
    </w:p>
    <w:p w14:paraId="2086CFD7" w14:textId="6EE036DB" w:rsidR="00826262" w:rsidRDefault="00826262" w:rsidP="00826262">
      <w:pPr>
        <w:spacing w:after="0"/>
        <w:ind w:left="360"/>
        <w:rPr>
          <w:rFonts w:cstheme="minorHAnsi"/>
          <w:b/>
          <w:bCs/>
          <w:color w:val="6C0000"/>
          <w:sz w:val="36"/>
          <w:szCs w:val="36"/>
        </w:rPr>
      </w:pPr>
    </w:p>
    <w:p w14:paraId="2AA561E7" w14:textId="25A99597" w:rsidR="00826262" w:rsidRDefault="00826262" w:rsidP="00826262">
      <w:pPr>
        <w:spacing w:after="0"/>
        <w:ind w:left="360"/>
        <w:rPr>
          <w:rFonts w:cstheme="minorHAnsi"/>
          <w:b/>
          <w:bCs/>
          <w:color w:val="6C0000"/>
          <w:sz w:val="36"/>
          <w:szCs w:val="36"/>
        </w:rPr>
      </w:pPr>
    </w:p>
    <w:p w14:paraId="75DC7DF2" w14:textId="77777777" w:rsidR="00826262" w:rsidRDefault="00826262" w:rsidP="00826262">
      <w:pPr>
        <w:spacing w:after="0"/>
        <w:ind w:left="360"/>
        <w:rPr>
          <w:rFonts w:cstheme="minorHAnsi"/>
          <w:b/>
          <w:bCs/>
          <w:color w:val="6C0000"/>
          <w:sz w:val="36"/>
          <w:szCs w:val="36"/>
        </w:rPr>
      </w:pPr>
    </w:p>
    <w:p w14:paraId="14ED5E96" w14:textId="77777777" w:rsidR="00F61D0A" w:rsidRDefault="00826262" w:rsidP="00826262">
      <w:pPr>
        <w:spacing w:after="0"/>
        <w:ind w:left="360"/>
        <w:rPr>
          <w:rFonts w:cstheme="minorHAnsi"/>
          <w:b/>
          <w:bCs/>
          <w:color w:val="6C0000"/>
          <w:sz w:val="36"/>
          <w:szCs w:val="36"/>
        </w:rPr>
      </w:pPr>
      <w:r>
        <w:rPr>
          <w:rFonts w:cstheme="minorHAnsi"/>
          <w:b/>
          <w:bCs/>
          <w:color w:val="6C0000"/>
          <w:sz w:val="36"/>
          <w:szCs w:val="36"/>
        </w:rPr>
        <w:t xml:space="preserve"> </w:t>
      </w:r>
    </w:p>
    <w:p w14:paraId="315979F5" w14:textId="43BA9F6F" w:rsidR="0044169A" w:rsidRPr="00565362" w:rsidRDefault="00F61D0A" w:rsidP="00826262">
      <w:pPr>
        <w:spacing w:after="0"/>
        <w:ind w:left="360"/>
        <w:rPr>
          <w:rFonts w:cstheme="minorHAnsi"/>
        </w:rPr>
      </w:pPr>
      <w:r>
        <w:rPr>
          <w:rFonts w:cstheme="minorHAnsi"/>
          <w:b/>
          <w:bCs/>
          <w:color w:val="6C0000"/>
          <w:sz w:val="36"/>
          <w:szCs w:val="36"/>
        </w:rPr>
        <w:t xml:space="preserve"> </w:t>
      </w:r>
      <w:r w:rsidR="0044169A">
        <w:rPr>
          <w:rFonts w:cstheme="minorHAnsi"/>
          <w:b/>
          <w:bCs/>
          <w:color w:val="6C0000"/>
          <w:sz w:val="36"/>
          <w:szCs w:val="36"/>
        </w:rPr>
        <w:t>Study at the IASBS</w:t>
      </w:r>
    </w:p>
    <w:p w14:paraId="1FA89705" w14:textId="69834D79" w:rsidR="009C312D" w:rsidRPr="00565362" w:rsidRDefault="00F26B3E" w:rsidP="00914275">
      <w:pPr>
        <w:ind w:left="360"/>
        <w:rPr>
          <w:rFonts w:cstheme="minorHAnsi"/>
        </w:rPr>
      </w:pPr>
      <w:r w:rsidRPr="00565362">
        <w:rPr>
          <w:rFonts w:cstheme="minorHAnsi"/>
          <w:b/>
          <w:bCs/>
          <w:noProof/>
          <w:color w:val="6C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AB5CBAF" wp14:editId="1A28A073">
                <wp:simplePos x="0" y="0"/>
                <wp:positionH relativeFrom="margin">
                  <wp:posOffset>274320</wp:posOffset>
                </wp:positionH>
                <wp:positionV relativeFrom="paragraph">
                  <wp:posOffset>40005</wp:posOffset>
                </wp:positionV>
                <wp:extent cx="6344920" cy="3566160"/>
                <wp:effectExtent l="0" t="0" r="17780" b="1524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44920" cy="3566160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0CAEA0" w14:textId="51E6DD80" w:rsidR="0044169A" w:rsidRPr="00601D1D" w:rsidRDefault="0044169A" w:rsidP="0044169A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Pr="00601D1D">
                              <w:rPr>
                                <w:rFonts w:asciiTheme="minorHAnsi" w:hAnsiTheme="minorHAnsi" w:cstheme="minorHAnsi"/>
                              </w:rPr>
                              <w:t>Your intended subject of study at the IASBS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:                                              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Department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:</w:t>
                            </w:r>
                          </w:p>
                          <w:p w14:paraId="20940180" w14:textId="77777777" w:rsidR="0044169A" w:rsidRPr="00497B13" w:rsidRDefault="0044169A" w:rsidP="0044169A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Name and e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 xml:space="preserve">mail addresses of two referees: </w:t>
                            </w:r>
                          </w:p>
                          <w:p w14:paraId="690A4904" w14:textId="77777777" w:rsidR="0044169A" w:rsidRDefault="0044169A" w:rsidP="0044169A">
                            <w:pPr>
                              <w:pStyle w:val="FrameContents"/>
                              <w:numPr>
                                <w:ilvl w:val="0"/>
                                <w:numId w:val="7"/>
                              </w:numPr>
                              <w:ind w:left="54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Name:</w:t>
                            </w:r>
                            <w:r w:rsidRPr="00B00924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>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                Email: 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>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</w:p>
                          <w:p w14:paraId="4A9FFD2A" w14:textId="3CDB2ECF" w:rsidR="0044169A" w:rsidRPr="00497B13" w:rsidRDefault="0044169A" w:rsidP="0044169A">
                            <w:pPr>
                              <w:pStyle w:val="FrameContents"/>
                              <w:ind w:left="540" w:hanging="36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Institution: 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 xml:space="preserve">    _______________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____________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>_</w:t>
                            </w:r>
                          </w:p>
                          <w:p w14:paraId="76BFFE82" w14:textId="77777777" w:rsidR="0044169A" w:rsidRDefault="0044169A" w:rsidP="0044169A">
                            <w:pPr>
                              <w:pStyle w:val="FrameContents"/>
                              <w:numPr>
                                <w:ilvl w:val="0"/>
                                <w:numId w:val="7"/>
                              </w:numPr>
                              <w:ind w:left="54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Name:</w:t>
                            </w:r>
                            <w:r w:rsidRPr="00B00924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>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                Email: 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>___________________________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</w:p>
                          <w:p w14:paraId="3E93C1A7" w14:textId="602CC79E" w:rsidR="0044169A" w:rsidRPr="00497B13" w:rsidRDefault="0044169A" w:rsidP="0044169A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Institution: 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 xml:space="preserve">    _______________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____________</w:t>
                            </w: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>_</w:t>
                            </w:r>
                          </w:p>
                          <w:p w14:paraId="45790A65" w14:textId="77777777" w:rsidR="0044169A" w:rsidRPr="00565362" w:rsidRDefault="0044169A" w:rsidP="0044169A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97B13">
                              <w:rPr>
                                <w:rFonts w:asciiTheme="minorHAnsi" w:hAnsiTheme="minorHAnsi" w:cstheme="minorHAnsi"/>
                              </w:rPr>
                              <w:t>How do they know you?</w:t>
                            </w:r>
                          </w:p>
                          <w:p w14:paraId="4F909FA7" w14:textId="77777777" w:rsidR="0044169A" w:rsidRDefault="0044169A" w:rsidP="0044169A">
                            <w:pPr>
                              <w:pStyle w:val="FrameContents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450"/>
                              </w:tabs>
                              <w:ind w:hanging="18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__________________________________    </w:t>
                            </w:r>
                          </w:p>
                          <w:p w14:paraId="7A49B723" w14:textId="77777777" w:rsidR="0044169A" w:rsidRDefault="0044169A" w:rsidP="0044169A">
                            <w:pPr>
                              <w:pStyle w:val="FrameContents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450"/>
                              </w:tabs>
                              <w:ind w:hanging="18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__________________________________    </w:t>
                            </w:r>
                          </w:p>
                          <w:p w14:paraId="1B6B474D" w14:textId="6ABC19A2" w:rsidR="0044169A" w:rsidRPr="00565362" w:rsidRDefault="0044169A" w:rsidP="00F61D0A">
                            <w:pPr>
                              <w:pStyle w:val="FrameContents"/>
                              <w:ind w:firstLine="180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eastAsia="MS Gothic" w:hAnsiTheme="minorHAnsi" w:cstheme="minorHAnsi"/>
                              </w:rPr>
                              <w:t xml:space="preserve">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*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>: __/__/____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ab/>
                              <w:t xml:space="preserve">                                           Signature:</w:t>
                            </w:r>
                          </w:p>
                          <w:p w14:paraId="4CF2A309" w14:textId="77777777" w:rsidR="0044169A" w:rsidRDefault="0044169A" w:rsidP="0044169A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bCs/>
                                <w:color w:val="6C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6C0000"/>
                                <w:sz w:val="32"/>
                                <w:szCs w:val="32"/>
                              </w:rPr>
                              <w:t xml:space="preserve">   </w:t>
                            </w:r>
                          </w:p>
                          <w:p w14:paraId="69D3ABDF" w14:textId="7DC3A928" w:rsidR="0044169A" w:rsidRPr="00F26B3E" w:rsidRDefault="0044169A" w:rsidP="00F26B3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*</w:t>
                            </w:r>
                            <w:r w:rsidRPr="00601D1D">
                              <w:rPr>
                                <w:rFonts w:cstheme="minorHAnsi"/>
                              </w:rPr>
                              <w:t>Date Format: dd/mm/</w:t>
                            </w:r>
                            <w:proofErr w:type="spellStart"/>
                            <w:r w:rsidRPr="00601D1D">
                              <w:rPr>
                                <w:rFonts w:cstheme="minorHAnsi"/>
                              </w:rPr>
                              <w:t>yyyy</w:t>
                            </w:r>
                            <w:proofErr w:type="spellEnd"/>
                            <w:r>
                              <w:rPr>
                                <w:rFonts w:cstheme="minorHAnsi"/>
                                <w:b/>
                                <w:color w:val="6C0000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787582B8" w14:textId="77777777" w:rsidR="0044169A" w:rsidRPr="00565362" w:rsidRDefault="0044169A" w:rsidP="0044169A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</w:p>
                          <w:p w14:paraId="4F24BE96" w14:textId="77777777" w:rsidR="0044169A" w:rsidRPr="00565362" w:rsidRDefault="0044169A" w:rsidP="0044169A">
                            <w:pPr>
                              <w:pStyle w:val="FrameContents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FB05024" w14:textId="77777777" w:rsidR="0044169A" w:rsidRPr="0044169A" w:rsidRDefault="0044169A" w:rsidP="0044169A">
                            <w:pPr>
                              <w:pStyle w:val="FrameContents"/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B5CBAF" id="Rectangle 3" o:spid="_x0000_s1028" style="position:absolute;left:0;text-align:left;margin-left:21.6pt;margin-top:3.15pt;width:499.6pt;height:280.8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" fillcolor="white [3201]" strokecolor="#5a5a5a [2109]" strokeweight="1.5pt">
                <v:textbox>
                  <w:txbxContent>
                    <w:p w14:paraId="2B0CAEA0" w14:textId="51E6DD80" w:rsidR="0044169A" w:rsidRPr="00601D1D" w:rsidRDefault="0044169A" w:rsidP="0044169A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Pr="00601D1D">
                        <w:rPr>
                          <w:rFonts w:asciiTheme="minorHAnsi" w:hAnsiTheme="minorHAnsi" w:cstheme="minorHAnsi"/>
                        </w:rPr>
                        <w:t>Your intended subject of study at the IASBS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:                                              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Department</w:t>
                      </w:r>
                      <w:r>
                        <w:rPr>
                          <w:rFonts w:asciiTheme="minorHAnsi" w:hAnsiTheme="minorHAnsi" w:cstheme="minorHAnsi"/>
                        </w:rPr>
                        <w:t>:</w:t>
                      </w:r>
                    </w:p>
                    <w:p w14:paraId="20940180" w14:textId="77777777" w:rsidR="0044169A" w:rsidRPr="00497B13" w:rsidRDefault="0044169A" w:rsidP="0044169A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Name and e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 xml:space="preserve">mail addresses of two referees: </w:t>
                      </w:r>
                    </w:p>
                    <w:p w14:paraId="690A4904" w14:textId="77777777" w:rsidR="0044169A" w:rsidRDefault="0044169A" w:rsidP="0044169A">
                      <w:pPr>
                        <w:pStyle w:val="FrameContents"/>
                        <w:numPr>
                          <w:ilvl w:val="0"/>
                          <w:numId w:val="7"/>
                        </w:numPr>
                        <w:ind w:left="54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Name:</w:t>
                      </w:r>
                      <w:r w:rsidRPr="00B00924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>_________________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                     Email: 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>___________________________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</w:p>
                    <w:p w14:paraId="4A9FFD2A" w14:textId="3CDB2ECF" w:rsidR="0044169A" w:rsidRPr="00497B13" w:rsidRDefault="0044169A" w:rsidP="0044169A">
                      <w:pPr>
                        <w:pStyle w:val="FrameContents"/>
                        <w:ind w:left="540" w:hanging="36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      Institution: 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 xml:space="preserve">    _______________</w:t>
                      </w:r>
                      <w:r>
                        <w:rPr>
                          <w:rFonts w:asciiTheme="minorHAnsi" w:hAnsiTheme="minorHAnsi" w:cstheme="minorHAnsi"/>
                        </w:rPr>
                        <w:t>____________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>_</w:t>
                      </w:r>
                    </w:p>
                    <w:p w14:paraId="76BFFE82" w14:textId="77777777" w:rsidR="0044169A" w:rsidRDefault="0044169A" w:rsidP="0044169A">
                      <w:pPr>
                        <w:pStyle w:val="FrameContents"/>
                        <w:numPr>
                          <w:ilvl w:val="0"/>
                          <w:numId w:val="7"/>
                        </w:numPr>
                        <w:ind w:left="54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Name:</w:t>
                      </w:r>
                      <w:r w:rsidRPr="00B00924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>_________________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                     Email: 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>___________________________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 </w:t>
                      </w:r>
                    </w:p>
                    <w:p w14:paraId="3E93C1A7" w14:textId="602CC79E" w:rsidR="0044169A" w:rsidRPr="00497B13" w:rsidRDefault="0044169A" w:rsidP="0044169A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     </w:t>
                      </w:r>
                      <w:r>
                        <w:rPr>
                          <w:rFonts w:asciiTheme="minorHAnsi" w:hAnsiTheme="minorHAnsi" w:cstheme="minorHAnsi" w:hint="cs"/>
                          <w:rtl/>
                        </w:rPr>
                        <w:t xml:space="preserve">   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Institution: 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 xml:space="preserve">    _______________</w:t>
                      </w:r>
                      <w:r>
                        <w:rPr>
                          <w:rFonts w:asciiTheme="minorHAnsi" w:hAnsiTheme="minorHAnsi" w:cstheme="minorHAnsi"/>
                        </w:rPr>
                        <w:t>____________</w:t>
                      </w:r>
                      <w:r w:rsidRPr="00497B13">
                        <w:rPr>
                          <w:rFonts w:asciiTheme="minorHAnsi" w:hAnsiTheme="minorHAnsi" w:cstheme="minorHAnsi"/>
                        </w:rPr>
                        <w:t>_</w:t>
                      </w:r>
                    </w:p>
                    <w:p w14:paraId="45790A65" w14:textId="77777777" w:rsidR="0044169A" w:rsidRPr="00565362" w:rsidRDefault="0044169A" w:rsidP="0044169A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497B13">
                        <w:rPr>
                          <w:rFonts w:asciiTheme="minorHAnsi" w:hAnsiTheme="minorHAnsi" w:cstheme="minorHAnsi"/>
                        </w:rPr>
                        <w:t>How do they know you?</w:t>
                      </w:r>
                    </w:p>
                    <w:p w14:paraId="4F909FA7" w14:textId="77777777" w:rsidR="0044169A" w:rsidRDefault="0044169A" w:rsidP="0044169A">
                      <w:pPr>
                        <w:pStyle w:val="FrameContents"/>
                        <w:numPr>
                          <w:ilvl w:val="0"/>
                          <w:numId w:val="4"/>
                        </w:numPr>
                        <w:tabs>
                          <w:tab w:val="left" w:pos="450"/>
                        </w:tabs>
                        <w:ind w:hanging="18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__________________________________    </w:t>
                      </w:r>
                    </w:p>
                    <w:p w14:paraId="7A49B723" w14:textId="77777777" w:rsidR="0044169A" w:rsidRDefault="0044169A" w:rsidP="0044169A">
                      <w:pPr>
                        <w:pStyle w:val="FrameContents"/>
                        <w:numPr>
                          <w:ilvl w:val="0"/>
                          <w:numId w:val="4"/>
                        </w:numPr>
                        <w:tabs>
                          <w:tab w:val="left" w:pos="450"/>
                        </w:tabs>
                        <w:ind w:hanging="18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__________________________________    </w:t>
                      </w:r>
                    </w:p>
                    <w:p w14:paraId="1B6B474D" w14:textId="6ABC19A2" w:rsidR="0044169A" w:rsidRPr="00565362" w:rsidRDefault="0044169A" w:rsidP="00F61D0A">
                      <w:pPr>
                        <w:pStyle w:val="FrameContents"/>
                        <w:ind w:firstLine="180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eastAsia="MS Gothic" w:hAnsiTheme="minorHAnsi" w:cstheme="minorHAnsi"/>
                        </w:rPr>
                        <w:t xml:space="preserve"> 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Date</w:t>
                      </w:r>
                      <w:r>
                        <w:rPr>
                          <w:rFonts w:asciiTheme="minorHAnsi" w:hAnsiTheme="minorHAnsi" w:cstheme="minorHAnsi"/>
                        </w:rPr>
                        <w:t>*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>: __/__/____</w:t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ab/>
                      </w:r>
                      <w:r w:rsidRPr="00565362">
                        <w:rPr>
                          <w:rFonts w:asciiTheme="minorHAnsi" w:hAnsiTheme="minorHAnsi" w:cstheme="minorHAnsi"/>
                        </w:rPr>
                        <w:tab/>
                        <w:t xml:space="preserve">                                           Signature:</w:t>
                      </w:r>
                    </w:p>
                    <w:p w14:paraId="4CF2A309" w14:textId="77777777" w:rsidR="0044169A" w:rsidRDefault="0044169A" w:rsidP="0044169A">
                      <w:pPr>
                        <w:spacing w:after="0" w:line="240" w:lineRule="auto"/>
                        <w:rPr>
                          <w:rFonts w:cstheme="minorHAnsi"/>
                          <w:b/>
                          <w:bCs/>
                          <w:color w:val="6C0000"/>
                          <w:sz w:val="32"/>
                          <w:szCs w:val="3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6C0000"/>
                          <w:sz w:val="32"/>
                          <w:szCs w:val="32"/>
                        </w:rPr>
                        <w:t xml:space="preserve">   </w:t>
                      </w:r>
                    </w:p>
                    <w:p w14:paraId="69D3ABDF" w14:textId="7DC3A928" w:rsidR="0044169A" w:rsidRPr="00F26B3E" w:rsidRDefault="0044169A" w:rsidP="00F26B3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*</w:t>
                      </w:r>
                      <w:r w:rsidRPr="00601D1D">
                        <w:rPr>
                          <w:rFonts w:cstheme="minorHAnsi"/>
                        </w:rPr>
                        <w:t>Date Format: dd/mm/</w:t>
                      </w:r>
                      <w:proofErr w:type="spellStart"/>
                      <w:r w:rsidRPr="00601D1D">
                        <w:rPr>
                          <w:rFonts w:cstheme="minorHAnsi"/>
                        </w:rPr>
                        <w:t>yyyy</w:t>
                      </w:r>
                      <w:proofErr w:type="spellEnd"/>
                      <w:r>
                        <w:rPr>
                          <w:rFonts w:cstheme="minorHAnsi"/>
                          <w:b/>
                          <w:color w:val="6C0000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787582B8" w14:textId="77777777" w:rsidR="0044169A" w:rsidRPr="00565362" w:rsidRDefault="0044169A" w:rsidP="0044169A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</w:p>
                    <w:p w14:paraId="4F24BE96" w14:textId="77777777" w:rsidR="0044169A" w:rsidRPr="00565362" w:rsidRDefault="0044169A" w:rsidP="0044169A">
                      <w:pPr>
                        <w:pStyle w:val="FrameContents"/>
                        <w:rPr>
                          <w:rFonts w:asciiTheme="minorHAnsi" w:hAnsiTheme="minorHAnsi" w:cstheme="minorHAnsi"/>
                        </w:rPr>
                      </w:pPr>
                    </w:p>
                    <w:p w14:paraId="4FB05024" w14:textId="77777777" w:rsidR="0044169A" w:rsidRPr="0044169A" w:rsidRDefault="0044169A" w:rsidP="0044169A">
                      <w:pPr>
                        <w:pStyle w:val="FrameContents"/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</w:rPr>
                        <w:t xml:space="preserve"> 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B61E27B" w14:textId="7059241A" w:rsidR="0044169A" w:rsidRDefault="000458D0" w:rsidP="0044169A">
      <w:pPr>
        <w:pStyle w:val="FrameContents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14:paraId="0A52AD9C" w14:textId="20DAE4C2" w:rsidR="0044169A" w:rsidRDefault="0044169A" w:rsidP="0044169A">
      <w:pPr>
        <w:pStyle w:val="FrameContents"/>
        <w:jc w:val="both"/>
        <w:rPr>
          <w:rFonts w:cstheme="minorHAnsi"/>
        </w:rPr>
      </w:pPr>
    </w:p>
    <w:p w14:paraId="0886AAF7" w14:textId="77777777" w:rsidR="0044169A" w:rsidRPr="00565362" w:rsidRDefault="0044169A" w:rsidP="0044169A">
      <w:pPr>
        <w:pStyle w:val="FrameContents"/>
        <w:jc w:val="both"/>
        <w:rPr>
          <w:rFonts w:asciiTheme="minorHAnsi" w:hAnsiTheme="minorHAnsi" w:cstheme="minorHAnsi"/>
        </w:rPr>
      </w:pPr>
    </w:p>
    <w:p w14:paraId="6C9B25BF" w14:textId="26CAECB0" w:rsidR="009C312D" w:rsidRPr="00565362" w:rsidRDefault="0044169A" w:rsidP="00914275">
      <w:pPr>
        <w:ind w:left="360"/>
        <w:rPr>
          <w:rFonts w:cstheme="minorHAnsi"/>
        </w:rPr>
      </w:pPr>
      <w:r w:rsidRPr="00565362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7FE80B" wp14:editId="02F1B6A0">
                <wp:simplePos x="0" y="0"/>
                <wp:positionH relativeFrom="margin">
                  <wp:posOffset>266700</wp:posOffset>
                </wp:positionH>
                <wp:positionV relativeFrom="paragraph">
                  <wp:posOffset>2616200</wp:posOffset>
                </wp:positionV>
                <wp:extent cx="6337300" cy="1473958"/>
                <wp:effectExtent l="38100" t="38100" r="120650" b="10731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37300" cy="1473958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3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1D340AFE" w14:textId="7B0DE113" w:rsidR="00A00953" w:rsidRPr="00565362" w:rsidRDefault="00A00953" w:rsidP="00A0095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65362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DEADLINE: </w:t>
                            </w:r>
                            <w:r w:rsidR="0044169A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20</w:t>
                            </w:r>
                            <w:r w:rsidRPr="00565362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April 2023</w:t>
                            </w:r>
                          </w:p>
                          <w:p w14:paraId="73EE2C76" w14:textId="04B78F06" w:rsidR="005E2E19" w:rsidRPr="00565362" w:rsidRDefault="00FE1F3B" w:rsidP="00A00953">
                            <w:pPr>
                              <w:pStyle w:val="FrameContents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 xml:space="preserve">Required </w:t>
                            </w:r>
                            <w:r w:rsidR="00822E0B" w:rsidRPr="00565362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>documents</w:t>
                            </w:r>
                            <w:r w:rsidR="005E2E19" w:rsidRPr="00565362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 xml:space="preserve"> are 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>t</w:t>
                            </w:r>
                            <w:r w:rsidR="005E2E19" w:rsidRPr="00565362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 xml:space="preserve">ranscript, 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>d</w:t>
                            </w:r>
                            <w:r w:rsidR="005E2E19" w:rsidRPr="00565362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 xml:space="preserve">egree, and 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>p</w:t>
                            </w:r>
                            <w:r w:rsidR="005E2E19" w:rsidRPr="00565362">
                              <w:rPr>
                                <w:rFonts w:asciiTheme="minorHAnsi" w:hAnsiTheme="minorHAnsi" w:cstheme="minorHAnsi"/>
                                <w:b/>
                                <w:bCs w:val="0"/>
                              </w:rPr>
                              <w:t>assport.</w:t>
                            </w:r>
                          </w:p>
                          <w:p w14:paraId="4679423D" w14:textId="4E9127F5" w:rsidR="00A00953" w:rsidRPr="00565362" w:rsidRDefault="00A00953" w:rsidP="00540B5A">
                            <w:pPr>
                              <w:pStyle w:val="FrameContents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color w:val="C00000"/>
                              </w:rPr>
                            </w:pPr>
                            <w:r w:rsidRPr="00565362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Please submit your application 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together 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  <w:b/>
                              </w:rPr>
                              <w:t>with t</w:t>
                            </w:r>
                            <w:r w:rsidR="009C312D" w:rsidRPr="00565362">
                              <w:rPr>
                                <w:rFonts w:asciiTheme="minorHAnsi" w:hAnsiTheme="minorHAnsi" w:cstheme="minorHAnsi"/>
                                <w:b/>
                              </w:rPr>
                              <w:t>he required documents</w:t>
                            </w:r>
                            <w:r w:rsidR="005E2E19" w:rsidRPr="00565362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(all in PDF format)</w:t>
                            </w:r>
                            <w:r w:rsidRPr="00565362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</w:t>
                            </w:r>
                            <w:r w:rsidR="00D72D14">
                              <w:rPr>
                                <w:rFonts w:asciiTheme="minorHAnsi" w:hAnsiTheme="minorHAnsi" w:cstheme="minorHAnsi"/>
                                <w:b/>
                              </w:rPr>
                              <w:t>at</w:t>
                            </w:r>
                            <w:r w:rsidR="009C312D" w:rsidRPr="00565362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</w:t>
                            </w:r>
                            <w:hyperlink r:id="rId7" w:history="1">
                              <w:r w:rsidR="009C312D" w:rsidRPr="00565362">
                                <w:rPr>
                                  <w:rFonts w:asciiTheme="minorHAnsi" w:eastAsiaTheme="minorHAnsi" w:hAnsiTheme="minorHAnsi" w:cstheme="minorHAnsi"/>
                                  <w:b/>
                                  <w:color w:val="6C0000"/>
                                </w:rPr>
                                <w:t>international@iasbs.ac.ir</w:t>
                              </w:r>
                            </w:hyperlink>
                          </w:p>
                          <w:p w14:paraId="511D26F7" w14:textId="449D6A2E" w:rsidR="005E2E19" w:rsidRPr="00565362" w:rsidRDefault="005E2E19" w:rsidP="00FD71E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65362">
                              <w:rPr>
                                <w:rFonts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Selected candidates will be invited to a Skype intervie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7FE80B" id="Rectangle 8" o:spid="_x0000_s1029" style="position:absolute;left:0;text-align:left;margin-left:21pt;margin-top:206pt;width:499pt;height:116.0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" fillcolor="white [3201]" strokecolor="black [3213]" strokeweight="1pt">
                <v:fill color2="#dbdbdb [1302]" focus="100%" type="gradient"/>
                <v:shadow on="t" color="black" opacity="26214f" origin="-.5,-.5" offset=".74836mm,.74836mm"/>
                <v:textbox>
                  <w:txbxContent>
                    <w:p w14:paraId="1D340AFE" w14:textId="7B0DE113" w:rsidR="00A00953" w:rsidRPr="00565362" w:rsidRDefault="00A00953" w:rsidP="00A0095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565362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DEADLINE: </w:t>
                      </w:r>
                      <w:r w:rsidR="0044169A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20</w:t>
                      </w:r>
                      <w:r w:rsidRPr="00565362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 xml:space="preserve"> April 2023</w:t>
                      </w:r>
                    </w:p>
                    <w:p w14:paraId="73EE2C76" w14:textId="04B78F06" w:rsidR="005E2E19" w:rsidRPr="00565362" w:rsidRDefault="00FE1F3B" w:rsidP="00A00953">
                      <w:pPr>
                        <w:pStyle w:val="FrameContents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 xml:space="preserve">Required </w:t>
                      </w:r>
                      <w:r w:rsidR="00822E0B" w:rsidRPr="00565362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>documents</w:t>
                      </w:r>
                      <w:r w:rsidR="005E2E19" w:rsidRPr="00565362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 xml:space="preserve"> are </w:t>
                      </w:r>
                      <w:r w:rsidR="00D72D14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>t</w:t>
                      </w:r>
                      <w:r w:rsidR="005E2E19" w:rsidRPr="00565362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 xml:space="preserve">ranscript, </w:t>
                      </w:r>
                      <w:r w:rsidR="00D72D14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>d</w:t>
                      </w:r>
                      <w:r w:rsidR="005E2E19" w:rsidRPr="00565362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 xml:space="preserve">egree, and </w:t>
                      </w:r>
                      <w:r w:rsidR="00D72D14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>p</w:t>
                      </w:r>
                      <w:r w:rsidR="005E2E19" w:rsidRPr="00565362">
                        <w:rPr>
                          <w:rFonts w:asciiTheme="minorHAnsi" w:hAnsiTheme="minorHAnsi" w:cstheme="minorHAnsi"/>
                          <w:b/>
                          <w:bCs w:val="0"/>
                        </w:rPr>
                        <w:t>assport.</w:t>
                      </w:r>
                    </w:p>
                    <w:p w14:paraId="4679423D" w14:textId="4E9127F5" w:rsidR="00A00953" w:rsidRPr="00565362" w:rsidRDefault="00A00953" w:rsidP="00540B5A">
                      <w:pPr>
                        <w:pStyle w:val="FrameContents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Theme="minorHAnsi" w:hAnsiTheme="minorHAnsi" w:cstheme="minorHAnsi"/>
                          <w:b/>
                          <w:color w:val="C00000"/>
                        </w:rPr>
                      </w:pPr>
                      <w:r w:rsidRPr="00565362">
                        <w:rPr>
                          <w:rFonts w:asciiTheme="minorHAnsi" w:hAnsiTheme="minorHAnsi" w:cstheme="minorHAnsi"/>
                          <w:b/>
                        </w:rPr>
                        <w:t xml:space="preserve">Please submit your application </w:t>
                      </w:r>
                      <w:r w:rsidR="00D72D14">
                        <w:rPr>
                          <w:rFonts w:asciiTheme="minorHAnsi" w:hAnsiTheme="minorHAnsi" w:cstheme="minorHAnsi"/>
                          <w:b/>
                        </w:rPr>
                        <w:t xml:space="preserve">together </w:t>
                      </w:r>
                      <w:r w:rsidRPr="00565362">
                        <w:rPr>
                          <w:rFonts w:asciiTheme="minorHAnsi" w:hAnsiTheme="minorHAnsi" w:cstheme="minorHAnsi"/>
                          <w:b/>
                        </w:rPr>
                        <w:t>with t</w:t>
                      </w:r>
                      <w:r w:rsidR="009C312D" w:rsidRPr="00565362">
                        <w:rPr>
                          <w:rFonts w:asciiTheme="minorHAnsi" w:hAnsiTheme="minorHAnsi" w:cstheme="minorHAnsi"/>
                          <w:b/>
                        </w:rPr>
                        <w:t>he required documents</w:t>
                      </w:r>
                      <w:r w:rsidR="005E2E19" w:rsidRPr="00565362">
                        <w:rPr>
                          <w:rFonts w:asciiTheme="minorHAnsi" w:hAnsiTheme="minorHAnsi" w:cstheme="minorHAnsi"/>
                          <w:b/>
                        </w:rPr>
                        <w:t xml:space="preserve"> (all in PDF format)</w:t>
                      </w:r>
                      <w:r w:rsidRPr="00565362">
                        <w:rPr>
                          <w:rFonts w:asciiTheme="minorHAnsi" w:hAnsiTheme="minorHAnsi" w:cstheme="minorHAnsi"/>
                          <w:b/>
                        </w:rPr>
                        <w:t xml:space="preserve"> </w:t>
                      </w:r>
                      <w:r w:rsidR="00D72D14">
                        <w:rPr>
                          <w:rFonts w:asciiTheme="minorHAnsi" w:hAnsiTheme="minorHAnsi" w:cstheme="minorHAnsi"/>
                          <w:b/>
                        </w:rPr>
                        <w:t>at</w:t>
                      </w:r>
                      <w:r w:rsidR="009C312D" w:rsidRPr="00565362">
                        <w:rPr>
                          <w:rFonts w:asciiTheme="minorHAnsi" w:hAnsiTheme="minorHAnsi" w:cstheme="minorHAnsi"/>
                          <w:b/>
                        </w:rPr>
                        <w:t xml:space="preserve"> </w:t>
                      </w:r>
                      <w:hyperlink r:id="rId8" w:history="1">
                        <w:r w:rsidR="009C312D" w:rsidRPr="00565362">
                          <w:rPr>
                            <w:rFonts w:asciiTheme="minorHAnsi" w:eastAsiaTheme="minorHAnsi" w:hAnsiTheme="minorHAnsi" w:cstheme="minorHAnsi"/>
                            <w:b/>
                            <w:color w:val="6C0000"/>
                          </w:rPr>
                          <w:t>international@iasbs.ac.ir</w:t>
                        </w:r>
                      </w:hyperlink>
                    </w:p>
                    <w:p w14:paraId="511D26F7" w14:textId="449D6A2E" w:rsidR="005E2E19" w:rsidRPr="00565362" w:rsidRDefault="005E2E19" w:rsidP="00FD71E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565362">
                        <w:rPr>
                          <w:rFonts w:cstheme="minorHAnsi"/>
                          <w:b/>
                          <w:bCs/>
                          <w:sz w:val="24"/>
                          <w:szCs w:val="24"/>
                        </w:rPr>
                        <w:t>Selected candidates will be invited to a Skype interview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9C312D" w:rsidRPr="00565362" w:rsidSect="00497B1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 new roman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A3828"/>
    <w:multiLevelType w:val="hybridMultilevel"/>
    <w:tmpl w:val="57B4F4F6"/>
    <w:lvl w:ilvl="0" w:tplc="50D08B60">
      <w:numFmt w:val="bullet"/>
      <w:lvlText w:val="-"/>
      <w:lvlJc w:val="left"/>
      <w:pPr>
        <w:ind w:left="720" w:hanging="360"/>
      </w:pPr>
      <w:rPr>
        <w:rFonts w:ascii="time new roman" w:eastAsia="Droid Sans Fallback" w:hAnsi="time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E0235"/>
    <w:multiLevelType w:val="hybridMultilevel"/>
    <w:tmpl w:val="744850F8"/>
    <w:lvl w:ilvl="0" w:tplc="8C80A8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5797B"/>
    <w:multiLevelType w:val="hybridMultilevel"/>
    <w:tmpl w:val="BD445574"/>
    <w:lvl w:ilvl="0" w:tplc="CF1E69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6E7E0E"/>
    <w:multiLevelType w:val="hybridMultilevel"/>
    <w:tmpl w:val="2CA88A7C"/>
    <w:lvl w:ilvl="0" w:tplc="2B2207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9C30A32"/>
    <w:multiLevelType w:val="hybridMultilevel"/>
    <w:tmpl w:val="7EB0ABC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5F5D4B71"/>
    <w:multiLevelType w:val="hybridMultilevel"/>
    <w:tmpl w:val="535A078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5FDC45C6"/>
    <w:multiLevelType w:val="hybridMultilevel"/>
    <w:tmpl w:val="04DCDA4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eastAsia="Droid Sans Fallback" w:hAnsiTheme="minorHAnsi" w:cstheme="minorHAnsi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8B3059"/>
    <w:multiLevelType w:val="hybridMultilevel"/>
    <w:tmpl w:val="8CE25B9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078020584">
    <w:abstractNumId w:val="7"/>
  </w:num>
  <w:num w:numId="2" w16cid:durableId="1838374515">
    <w:abstractNumId w:val="0"/>
  </w:num>
  <w:num w:numId="3" w16cid:durableId="69470809">
    <w:abstractNumId w:val="1"/>
  </w:num>
  <w:num w:numId="4" w16cid:durableId="137693674">
    <w:abstractNumId w:val="6"/>
  </w:num>
  <w:num w:numId="5" w16cid:durableId="1406955699">
    <w:abstractNumId w:val="5"/>
  </w:num>
  <w:num w:numId="6" w16cid:durableId="148375834">
    <w:abstractNumId w:val="4"/>
  </w:num>
  <w:num w:numId="7" w16cid:durableId="1986690867">
    <w:abstractNumId w:val="3"/>
  </w:num>
  <w:num w:numId="8" w16cid:durableId="1908690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NLAwNzcxM7I0MTBR0lEKTi0uzszPAykwrgUAf2cS1SwAAAA="/>
  </w:docVars>
  <w:rsids>
    <w:rsidRoot w:val="00914275"/>
    <w:rsid w:val="000458D0"/>
    <w:rsid w:val="00184426"/>
    <w:rsid w:val="001D15E7"/>
    <w:rsid w:val="00217111"/>
    <w:rsid w:val="0022046F"/>
    <w:rsid w:val="002E6A17"/>
    <w:rsid w:val="00305FE8"/>
    <w:rsid w:val="003A31F2"/>
    <w:rsid w:val="00425871"/>
    <w:rsid w:val="0044169A"/>
    <w:rsid w:val="0046337F"/>
    <w:rsid w:val="00464BE3"/>
    <w:rsid w:val="00486DFB"/>
    <w:rsid w:val="00497B13"/>
    <w:rsid w:val="005157B1"/>
    <w:rsid w:val="00565362"/>
    <w:rsid w:val="005E2E19"/>
    <w:rsid w:val="00601D1D"/>
    <w:rsid w:val="006318C9"/>
    <w:rsid w:val="00657FDB"/>
    <w:rsid w:val="00703456"/>
    <w:rsid w:val="00752B30"/>
    <w:rsid w:val="00782EA9"/>
    <w:rsid w:val="007952B0"/>
    <w:rsid w:val="007F46DD"/>
    <w:rsid w:val="00822E0B"/>
    <w:rsid w:val="00826262"/>
    <w:rsid w:val="008561E1"/>
    <w:rsid w:val="008D31FC"/>
    <w:rsid w:val="00901760"/>
    <w:rsid w:val="00904370"/>
    <w:rsid w:val="00914275"/>
    <w:rsid w:val="009C312D"/>
    <w:rsid w:val="009E139F"/>
    <w:rsid w:val="00A00953"/>
    <w:rsid w:val="00B00924"/>
    <w:rsid w:val="00B92CA3"/>
    <w:rsid w:val="00BA3FF4"/>
    <w:rsid w:val="00CD41A8"/>
    <w:rsid w:val="00CF0CCE"/>
    <w:rsid w:val="00D574A3"/>
    <w:rsid w:val="00D72D14"/>
    <w:rsid w:val="00DA0698"/>
    <w:rsid w:val="00DD60DC"/>
    <w:rsid w:val="00DE4459"/>
    <w:rsid w:val="00E22C2C"/>
    <w:rsid w:val="00EF071B"/>
    <w:rsid w:val="00F26B3E"/>
    <w:rsid w:val="00F36981"/>
    <w:rsid w:val="00F61D0A"/>
    <w:rsid w:val="00FE1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5EBBA"/>
  <w15:chartTrackingRefBased/>
  <w15:docId w15:val="{A4E3D149-7C34-4169-849A-0B93AACF4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ameContents">
    <w:name w:val="Frame Contents"/>
    <w:basedOn w:val="Normal"/>
    <w:rsid w:val="00914275"/>
    <w:pPr>
      <w:suppressAutoHyphens/>
    </w:pPr>
    <w:rPr>
      <w:rFonts w:ascii="time new roman" w:eastAsia="Droid Sans Fallback" w:hAnsi="time new roman" w:cs="B Nazanin"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C312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E2E19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7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ernational@iasbs.ac.ir" TargetMode="External"/><Relationship Id="rId3" Type="http://schemas.openxmlformats.org/officeDocument/2006/relationships/styles" Target="styles.xml"/><Relationship Id="rId7" Type="http://schemas.openxmlformats.org/officeDocument/2006/relationships/hyperlink" Target="mailto:international@iasbs.ac.i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F75DF-04E2-4D2F-B542-92CE4B995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bazargan</cp:lastModifiedBy>
  <cp:revision>7</cp:revision>
  <dcterms:created xsi:type="dcterms:W3CDTF">2023-02-26T13:39:00Z</dcterms:created>
  <dcterms:modified xsi:type="dcterms:W3CDTF">2023-04-05T10:46:00Z</dcterms:modified>
</cp:coreProperties>
</file>